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46F4" w:rsidRPr="00885AEE" w:rsidRDefault="003E7736">
      <w:pPr>
        <w:rPr>
          <w:rFonts w:asciiTheme="majorHAnsi" w:hAnsiTheme="majorHAnsi"/>
          <w:sz w:val="24"/>
          <w:szCs w:val="24"/>
        </w:rPr>
      </w:pPr>
      <w:r w:rsidRPr="003E7736">
        <w:rPr>
          <w:rFonts w:asciiTheme="majorHAnsi" w:hAnsiTheme="majorHAnsi"/>
          <w:b/>
          <w:bCs/>
          <w:sz w:val="24"/>
          <w:szCs w:val="24"/>
        </w:rPr>
        <w:t>WEB TECHNOLOG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8"/>
        <w:gridCol w:w="5196"/>
        <w:gridCol w:w="3192"/>
      </w:tblGrid>
      <w:tr w:rsidR="00937AFC" w:rsidRPr="00885AEE" w:rsidTr="00394903">
        <w:trPr>
          <w:trHeight w:val="382"/>
        </w:trPr>
        <w:tc>
          <w:tcPr>
            <w:tcW w:w="118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937AFC" w:rsidRPr="00885AEE" w:rsidRDefault="00815CA9" w:rsidP="00394903">
            <w:pPr>
              <w:rPr>
                <w:rFonts w:asciiTheme="majorHAnsi" w:hAnsiTheme="majorHAnsi"/>
              </w:rPr>
            </w:pPr>
            <w:r w:rsidRPr="00885AEE">
              <w:rPr>
                <w:rFonts w:asciiTheme="majorHAnsi" w:hAnsiTheme="majorHAnsi"/>
              </w:rPr>
              <w:t>Type</w:t>
            </w:r>
          </w:p>
        </w:tc>
        <w:tc>
          <w:tcPr>
            <w:tcW w:w="519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937AFC" w:rsidRPr="00885AEE" w:rsidRDefault="00CD7EDB" w:rsidP="00173D4B">
            <w:pPr>
              <w:rPr>
                <w:rFonts w:asciiTheme="majorHAnsi" w:hAnsiTheme="majorHAnsi"/>
                <w:lang w:bidi="bn-BD"/>
              </w:rPr>
            </w:pPr>
            <w:r>
              <w:rPr>
                <w:rFonts w:asciiTheme="majorHAnsi" w:hAnsiTheme="majorHAnsi"/>
              </w:rPr>
              <w:t>PHP</w:t>
            </w:r>
            <w:r w:rsidR="00DE725E">
              <w:rPr>
                <w:rFonts w:asciiTheme="majorHAnsi" w:hAnsiTheme="majorHAnsi"/>
              </w:rPr>
              <w:t xml:space="preserve"> </w:t>
            </w:r>
            <w:r w:rsidR="00045480">
              <w:rPr>
                <w:rFonts w:asciiTheme="majorHAnsi" w:hAnsiTheme="majorHAnsi"/>
              </w:rPr>
              <w:t>From Submission</w:t>
            </w:r>
          </w:p>
        </w:tc>
        <w:tc>
          <w:tcPr>
            <w:tcW w:w="319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:rsidR="00937AFC" w:rsidRPr="008B32D0" w:rsidRDefault="003E7736" w:rsidP="003E7736">
            <w:pPr>
              <w:jc w:val="right"/>
              <w:rPr>
                <w:rFonts w:asciiTheme="majorHAnsi" w:hAnsiTheme="majorHAnsi"/>
                <w:b/>
                <w:bCs/>
                <w:color w:val="31849B" w:themeColor="accent5" w:themeShade="BF"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bCs/>
                <w:color w:val="31849B" w:themeColor="accent5" w:themeShade="BF"/>
                <w:sz w:val="24"/>
                <w:szCs w:val="24"/>
              </w:rPr>
              <w:t>LAB</w:t>
            </w:r>
          </w:p>
        </w:tc>
      </w:tr>
      <w:tr w:rsidR="00197B19" w:rsidRPr="00885AEE" w:rsidTr="00FC6189">
        <w:trPr>
          <w:trHeight w:val="333"/>
        </w:trPr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97B19" w:rsidRPr="00885AEE" w:rsidRDefault="00B05D77" w:rsidP="00394903">
            <w:pPr>
              <w:rPr>
                <w:rFonts w:asciiTheme="majorHAnsi" w:hAnsiTheme="majorHAnsi"/>
              </w:rPr>
            </w:pPr>
            <w:r w:rsidRPr="00885AEE">
              <w:rPr>
                <w:rFonts w:asciiTheme="majorHAnsi" w:hAnsiTheme="majorHAnsi"/>
              </w:rPr>
              <w:t>Due date</w:t>
            </w:r>
          </w:p>
        </w:tc>
        <w:tc>
          <w:tcPr>
            <w:tcW w:w="51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97B19" w:rsidRPr="00885AEE" w:rsidRDefault="003C7DB7" w:rsidP="00A1147E">
            <w:pPr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IN CLASS</w:t>
            </w:r>
          </w:p>
        </w:tc>
        <w:tc>
          <w:tcPr>
            <w:tcW w:w="3192" w:type="dxa"/>
            <w:vMerge w:val="restar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197B19" w:rsidRPr="008B32D0" w:rsidRDefault="00815B04" w:rsidP="006E22D5">
            <w:pPr>
              <w:jc w:val="right"/>
              <w:rPr>
                <w:rFonts w:asciiTheme="majorHAnsi" w:hAnsiTheme="majorHAnsi"/>
                <w:b/>
                <w:bCs/>
                <w:color w:val="31849B" w:themeColor="accent5" w:themeShade="BF"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bCs/>
                <w:color w:val="31849B" w:themeColor="accent5" w:themeShade="BF"/>
                <w:sz w:val="52"/>
                <w:szCs w:val="52"/>
              </w:rPr>
              <w:t>4</w:t>
            </w:r>
            <w:bookmarkStart w:id="0" w:name="_GoBack"/>
            <w:bookmarkEnd w:id="0"/>
            <w:r w:rsidR="00027517">
              <w:rPr>
                <w:rFonts w:asciiTheme="majorHAnsi" w:hAnsiTheme="majorHAnsi"/>
                <w:b/>
                <w:bCs/>
                <w:color w:val="31849B" w:themeColor="accent5" w:themeShade="BF"/>
                <w:sz w:val="52"/>
                <w:szCs w:val="52"/>
              </w:rPr>
              <w:t>.1</w:t>
            </w:r>
          </w:p>
        </w:tc>
      </w:tr>
      <w:tr w:rsidR="00197B19" w:rsidRPr="00885AEE" w:rsidTr="007F4BC2">
        <w:trPr>
          <w:trHeight w:val="330"/>
        </w:trPr>
        <w:tc>
          <w:tcPr>
            <w:tcW w:w="118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197B19" w:rsidRPr="00885AEE" w:rsidRDefault="00B05D77" w:rsidP="007F4BC2">
            <w:pPr>
              <w:spacing w:after="180"/>
              <w:rPr>
                <w:rFonts w:asciiTheme="majorHAnsi" w:hAnsiTheme="majorHAnsi"/>
              </w:rPr>
            </w:pPr>
            <w:r w:rsidRPr="00885AEE">
              <w:rPr>
                <w:rFonts w:asciiTheme="majorHAnsi" w:hAnsiTheme="majorHAnsi"/>
              </w:rPr>
              <w:t>Weighting</w:t>
            </w:r>
          </w:p>
        </w:tc>
        <w:tc>
          <w:tcPr>
            <w:tcW w:w="519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197B19" w:rsidRPr="00885AEE" w:rsidRDefault="005458ED" w:rsidP="00390781">
            <w:pPr>
              <w:spacing w:after="18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12 marks</w:t>
            </w:r>
          </w:p>
        </w:tc>
        <w:tc>
          <w:tcPr>
            <w:tcW w:w="3192" w:type="dxa"/>
            <w:vMerge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197B19" w:rsidRPr="00885AEE" w:rsidRDefault="00197B19" w:rsidP="00197B19">
            <w:pPr>
              <w:rPr>
                <w:rFonts w:asciiTheme="majorHAnsi" w:hAnsiTheme="majorHAnsi"/>
              </w:rPr>
            </w:pPr>
          </w:p>
        </w:tc>
      </w:tr>
    </w:tbl>
    <w:p w:rsidR="00937AFC" w:rsidRPr="00885AEE" w:rsidRDefault="00454E6F" w:rsidP="00FC6189">
      <w:pPr>
        <w:pStyle w:val="Heading2"/>
        <w:spacing w:before="720"/>
        <w:rPr>
          <w:color w:val="000000" w:themeColor="text1"/>
          <w:sz w:val="22"/>
          <w:szCs w:val="22"/>
        </w:rPr>
      </w:pPr>
      <w:r w:rsidRPr="00885AEE">
        <w:rPr>
          <w:color w:val="000000" w:themeColor="text1"/>
          <w:sz w:val="22"/>
          <w:szCs w:val="22"/>
        </w:rPr>
        <w:t>OBJECTIVES</w:t>
      </w:r>
    </w:p>
    <w:p w:rsidR="00937AFC" w:rsidRPr="00885AEE" w:rsidRDefault="00937AFC" w:rsidP="00937AFC">
      <w:pPr>
        <w:rPr>
          <w:rFonts w:asciiTheme="majorHAnsi" w:hAnsiTheme="majorHAnsi"/>
        </w:rPr>
      </w:pPr>
      <w:r w:rsidRPr="00885AEE">
        <w:rPr>
          <w:rFonts w:asciiTheme="majorHAnsi" w:hAnsiTheme="majorHAnsi"/>
        </w:rPr>
        <w:t xml:space="preserve">This assessment item is designed to </w:t>
      </w:r>
      <w:r w:rsidR="0097465D">
        <w:rPr>
          <w:rFonts w:asciiTheme="majorHAnsi" w:hAnsiTheme="majorHAnsi"/>
        </w:rPr>
        <w:t>introduce you with</w:t>
      </w:r>
      <w:r w:rsidR="00027517">
        <w:rPr>
          <w:rFonts w:asciiTheme="majorHAnsi" w:hAnsiTheme="majorHAnsi"/>
        </w:rPr>
        <w:t xml:space="preserve"> handling</w:t>
      </w:r>
      <w:r w:rsidR="00DE725E">
        <w:rPr>
          <w:rFonts w:asciiTheme="majorHAnsi" w:hAnsiTheme="majorHAnsi"/>
        </w:rPr>
        <w:t xml:space="preserve"> </w:t>
      </w:r>
      <w:r w:rsidR="00027517">
        <w:rPr>
          <w:rFonts w:asciiTheme="majorHAnsi" w:hAnsiTheme="majorHAnsi"/>
        </w:rPr>
        <w:t>HTML form using</w:t>
      </w:r>
      <w:r w:rsidR="00CD7EDB">
        <w:rPr>
          <w:rFonts w:asciiTheme="majorHAnsi" w:hAnsiTheme="majorHAnsi"/>
        </w:rPr>
        <w:t xml:space="preserve"> PHP</w:t>
      </w:r>
    </w:p>
    <w:p w:rsidR="004024D8" w:rsidRDefault="00454E6F" w:rsidP="00B41F03">
      <w:pPr>
        <w:pStyle w:val="Heading2"/>
        <w:spacing w:before="360" w:after="240" w:line="240" w:lineRule="auto"/>
        <w:rPr>
          <w:color w:val="000000" w:themeColor="text1"/>
          <w:sz w:val="22"/>
          <w:szCs w:val="22"/>
        </w:rPr>
      </w:pPr>
      <w:r w:rsidRPr="00885AEE">
        <w:rPr>
          <w:color w:val="000000" w:themeColor="text1"/>
          <w:sz w:val="22"/>
          <w:szCs w:val="22"/>
        </w:rPr>
        <w:t>ASSESSMENT TASK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"/>
        <w:gridCol w:w="9198"/>
      </w:tblGrid>
      <w:tr w:rsidR="00027517" w:rsidTr="009D0D55">
        <w:trPr>
          <w:trHeight w:val="2907"/>
        </w:trPr>
        <w:tc>
          <w:tcPr>
            <w:tcW w:w="378" w:type="dxa"/>
          </w:tcPr>
          <w:p w:rsidR="00027517" w:rsidRPr="003E7736" w:rsidRDefault="00027517" w:rsidP="003E7736">
            <w:pPr>
              <w:pStyle w:val="ListParagraph"/>
              <w:numPr>
                <w:ilvl w:val="0"/>
                <w:numId w:val="32"/>
              </w:numPr>
              <w:rPr>
                <w:rFonts w:asciiTheme="majorHAnsi" w:hAnsiTheme="majorHAnsi"/>
              </w:rPr>
            </w:pPr>
          </w:p>
        </w:tc>
        <w:tc>
          <w:tcPr>
            <w:tcW w:w="9198" w:type="dxa"/>
          </w:tcPr>
          <w:tbl>
            <w:tblPr>
              <w:tblStyle w:val="TableGrid"/>
              <w:tblpPr w:leftFromText="180" w:rightFromText="180" w:horzAnchor="margin" w:tblpY="465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686"/>
              <w:gridCol w:w="4286"/>
            </w:tblGrid>
            <w:tr w:rsidR="00027517" w:rsidTr="009D0D55">
              <w:tc>
                <w:tcPr>
                  <w:tcW w:w="4686" w:type="dxa"/>
                </w:tcPr>
                <w:p w:rsidR="00027517" w:rsidRDefault="00020450" w:rsidP="00953953">
                  <w:pPr>
                    <w:rPr>
                      <w:rFonts w:asciiTheme="majorHAnsi" w:hAnsiTheme="majorHAnsi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2B8DA3B4" wp14:editId="58861D3A">
                        <wp:extent cx="2802731" cy="1152525"/>
                        <wp:effectExtent l="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08477" cy="115488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86" w:type="dxa"/>
                </w:tcPr>
                <w:p w:rsidR="00027517" w:rsidRDefault="00027517" w:rsidP="00DE725E">
                  <w:pPr>
                    <w:pStyle w:val="ListParagraph"/>
                    <w:numPr>
                      <w:ilvl w:val="0"/>
                      <w:numId w:val="43"/>
                    </w:numPr>
                    <w:spacing w:after="120"/>
                    <w:contextualSpacing w:val="0"/>
                    <w:jc w:val="both"/>
                    <w:rPr>
                      <w:rFonts w:asciiTheme="majorHAnsi" w:hAnsiTheme="majorHAnsi"/>
                    </w:rPr>
                  </w:pPr>
                  <w:r w:rsidRPr="00DE65DF">
                    <w:rPr>
                      <w:rFonts w:asciiTheme="majorHAnsi" w:hAnsiTheme="majorHAnsi"/>
                    </w:rPr>
                    <w:t xml:space="preserve">Take name as input and </w:t>
                  </w:r>
                  <w:r w:rsidR="00DE65DF" w:rsidRPr="00DE65DF">
                    <w:rPr>
                      <w:rFonts w:asciiTheme="majorHAnsi" w:hAnsiTheme="majorHAnsi"/>
                    </w:rPr>
                    <w:t xml:space="preserve">display </w:t>
                  </w:r>
                  <w:r w:rsidR="00DC605C">
                    <w:rPr>
                      <w:rFonts w:asciiTheme="majorHAnsi" w:hAnsiTheme="majorHAnsi"/>
                    </w:rPr>
                    <w:t>that</w:t>
                  </w:r>
                  <w:r w:rsidR="00DE65DF" w:rsidRPr="00DE65DF">
                    <w:rPr>
                      <w:rFonts w:asciiTheme="majorHAnsi" w:hAnsiTheme="majorHAnsi"/>
                    </w:rPr>
                    <w:t xml:space="preserve"> on </w:t>
                  </w:r>
                  <w:r w:rsidR="00DE65DF">
                    <w:rPr>
                      <w:rFonts w:asciiTheme="majorHAnsi" w:hAnsiTheme="majorHAnsi"/>
                    </w:rPr>
                    <w:t xml:space="preserve">handler </w:t>
                  </w:r>
                  <w:r w:rsidR="00DE65DF" w:rsidRPr="00DE65DF">
                    <w:rPr>
                      <w:rFonts w:asciiTheme="majorHAnsi" w:hAnsiTheme="majorHAnsi"/>
                    </w:rPr>
                    <w:t>page</w:t>
                  </w:r>
                </w:p>
                <w:p w:rsidR="00DE65DF" w:rsidRDefault="00DE65DF" w:rsidP="00DE725E">
                  <w:pPr>
                    <w:pStyle w:val="ListParagraph"/>
                    <w:numPr>
                      <w:ilvl w:val="0"/>
                      <w:numId w:val="43"/>
                    </w:numPr>
                    <w:spacing w:before="120" w:after="120"/>
                    <w:contextualSpacing w:val="0"/>
                    <w:jc w:val="both"/>
                    <w:rPr>
                      <w:rFonts w:asciiTheme="majorHAnsi" w:hAnsiTheme="majorHAnsi"/>
                    </w:rPr>
                  </w:pPr>
                  <w:r w:rsidRPr="00DE65DF">
                    <w:rPr>
                      <w:rFonts w:asciiTheme="majorHAnsi" w:hAnsiTheme="majorHAnsi"/>
                    </w:rPr>
                    <w:t xml:space="preserve">Take name as input and display </w:t>
                  </w:r>
                  <w:r w:rsidR="00DC605C">
                    <w:rPr>
                      <w:rFonts w:asciiTheme="majorHAnsi" w:hAnsiTheme="majorHAnsi"/>
                    </w:rPr>
                    <w:t>that</w:t>
                  </w:r>
                  <w:r w:rsidRPr="00DE65DF">
                    <w:rPr>
                      <w:rFonts w:asciiTheme="majorHAnsi" w:hAnsiTheme="majorHAnsi"/>
                    </w:rPr>
                    <w:t xml:space="preserve"> on current page</w:t>
                  </w:r>
                </w:p>
                <w:p w:rsidR="00DE65DF" w:rsidRPr="00DE65DF" w:rsidRDefault="00DE65DF" w:rsidP="00DE725E">
                  <w:pPr>
                    <w:pStyle w:val="ListParagraph"/>
                    <w:numPr>
                      <w:ilvl w:val="0"/>
                      <w:numId w:val="43"/>
                    </w:numPr>
                    <w:spacing w:before="120"/>
                    <w:jc w:val="both"/>
                    <w:rPr>
                      <w:rFonts w:asciiTheme="majorHAnsi" w:hAnsiTheme="majorHAnsi"/>
                    </w:rPr>
                  </w:pPr>
                  <w:r w:rsidRPr="00DE65DF">
                    <w:rPr>
                      <w:rFonts w:asciiTheme="majorHAnsi" w:hAnsiTheme="majorHAnsi"/>
                    </w:rPr>
                    <w:t xml:space="preserve">Take name as input and </w:t>
                  </w:r>
                  <w:r w:rsidR="00DE725E" w:rsidRPr="00DE65DF">
                    <w:rPr>
                      <w:rFonts w:asciiTheme="majorHAnsi" w:hAnsiTheme="majorHAnsi"/>
                    </w:rPr>
                    <w:t xml:space="preserve">display </w:t>
                  </w:r>
                  <w:r w:rsidR="00DC605C">
                    <w:rPr>
                      <w:rFonts w:asciiTheme="majorHAnsi" w:hAnsiTheme="majorHAnsi"/>
                    </w:rPr>
                    <w:t>that</w:t>
                  </w:r>
                  <w:r w:rsidRPr="00DE65DF">
                    <w:rPr>
                      <w:rFonts w:asciiTheme="majorHAnsi" w:hAnsiTheme="majorHAnsi"/>
                    </w:rPr>
                    <w:t xml:space="preserve"> on current page</w:t>
                  </w:r>
                  <w:r>
                    <w:rPr>
                      <w:rFonts w:asciiTheme="majorHAnsi" w:hAnsiTheme="majorHAnsi"/>
                    </w:rPr>
                    <w:t xml:space="preserve"> such </w:t>
                  </w:r>
                  <w:r w:rsidR="009D0D55">
                    <w:rPr>
                      <w:rFonts w:asciiTheme="majorHAnsi" w:hAnsiTheme="majorHAnsi"/>
                    </w:rPr>
                    <w:t>that</w:t>
                  </w:r>
                  <w:r>
                    <w:rPr>
                      <w:rFonts w:asciiTheme="majorHAnsi" w:hAnsiTheme="majorHAnsi"/>
                    </w:rPr>
                    <w:t xml:space="preserve"> the input element retains the </w:t>
                  </w:r>
                  <w:r w:rsidR="00DC605C">
                    <w:rPr>
                      <w:rFonts w:asciiTheme="majorHAnsi" w:hAnsiTheme="majorHAnsi"/>
                    </w:rPr>
                    <w:t xml:space="preserve">previous </w:t>
                  </w:r>
                  <w:r>
                    <w:rPr>
                      <w:rFonts w:asciiTheme="majorHAnsi" w:hAnsiTheme="majorHAnsi"/>
                    </w:rPr>
                    <w:t>value</w:t>
                  </w:r>
                </w:p>
              </w:tc>
            </w:tr>
          </w:tbl>
          <w:p w:rsidR="00027517" w:rsidRDefault="009D0D55" w:rsidP="009D0D55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sign the following HTML form and follow the below instructions</w:t>
            </w:r>
          </w:p>
        </w:tc>
      </w:tr>
      <w:tr w:rsidR="003E7736" w:rsidTr="00696C60">
        <w:trPr>
          <w:trHeight w:val="2700"/>
        </w:trPr>
        <w:tc>
          <w:tcPr>
            <w:tcW w:w="378" w:type="dxa"/>
          </w:tcPr>
          <w:p w:rsidR="003E7736" w:rsidRPr="003E7736" w:rsidRDefault="003E7736" w:rsidP="003E7736">
            <w:pPr>
              <w:pStyle w:val="ListParagraph"/>
              <w:numPr>
                <w:ilvl w:val="0"/>
                <w:numId w:val="32"/>
              </w:numPr>
              <w:rPr>
                <w:rFonts w:asciiTheme="majorHAnsi" w:hAnsiTheme="majorHAnsi"/>
              </w:rPr>
            </w:pPr>
          </w:p>
        </w:tc>
        <w:tc>
          <w:tcPr>
            <w:tcW w:w="9198" w:type="dxa"/>
          </w:tcPr>
          <w:p w:rsidR="00897B42" w:rsidRDefault="009D0D55" w:rsidP="00953953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Design the following HTML form and follow the below instructions </w:t>
            </w:r>
          </w:p>
          <w:tbl>
            <w:tblPr>
              <w:tblStyle w:val="TableGrid"/>
              <w:tblpPr w:leftFromText="180" w:rightFromText="180" w:horzAnchor="margin" w:tblpY="465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686"/>
              <w:gridCol w:w="4286"/>
            </w:tblGrid>
            <w:tr w:rsidR="009D0D55" w:rsidRPr="00DE65DF" w:rsidTr="00DC605C">
              <w:tc>
                <w:tcPr>
                  <w:tcW w:w="4686" w:type="dxa"/>
                </w:tcPr>
                <w:p w:rsidR="009D0D55" w:rsidRDefault="009D0D55" w:rsidP="009D0D55">
                  <w:pPr>
                    <w:rPr>
                      <w:rFonts w:asciiTheme="majorHAnsi" w:hAnsiTheme="majorHAnsi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199F89D4" wp14:editId="1877509A">
                        <wp:extent cx="2838450" cy="1181100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38450" cy="1181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86" w:type="dxa"/>
                </w:tcPr>
                <w:p w:rsidR="009D0D55" w:rsidRDefault="009D0D55" w:rsidP="00DE725E">
                  <w:pPr>
                    <w:pStyle w:val="ListParagraph"/>
                    <w:numPr>
                      <w:ilvl w:val="0"/>
                      <w:numId w:val="44"/>
                    </w:numPr>
                    <w:spacing w:after="120"/>
                    <w:contextualSpacing w:val="0"/>
                    <w:jc w:val="both"/>
                    <w:rPr>
                      <w:rFonts w:asciiTheme="majorHAnsi" w:hAnsiTheme="majorHAnsi"/>
                    </w:rPr>
                  </w:pPr>
                  <w:r w:rsidRPr="00DE65DF">
                    <w:rPr>
                      <w:rFonts w:asciiTheme="majorHAnsi" w:hAnsiTheme="majorHAnsi"/>
                    </w:rPr>
                    <w:t xml:space="preserve">Take </w:t>
                  </w:r>
                  <w:r w:rsidR="00696C60">
                    <w:rPr>
                      <w:rFonts w:asciiTheme="majorHAnsi" w:hAnsiTheme="majorHAnsi"/>
                    </w:rPr>
                    <w:t>email</w:t>
                  </w:r>
                  <w:r w:rsidRPr="00DE65DF">
                    <w:rPr>
                      <w:rFonts w:asciiTheme="majorHAnsi" w:hAnsiTheme="majorHAnsi"/>
                    </w:rPr>
                    <w:t xml:space="preserve"> as input and display </w:t>
                  </w:r>
                  <w:r w:rsidR="00DC605C">
                    <w:rPr>
                      <w:rFonts w:asciiTheme="majorHAnsi" w:hAnsiTheme="majorHAnsi"/>
                    </w:rPr>
                    <w:t>that</w:t>
                  </w:r>
                  <w:r w:rsidRPr="00DE65DF">
                    <w:rPr>
                      <w:rFonts w:asciiTheme="majorHAnsi" w:hAnsiTheme="majorHAnsi"/>
                    </w:rPr>
                    <w:t xml:space="preserve"> on </w:t>
                  </w:r>
                  <w:r>
                    <w:rPr>
                      <w:rFonts w:asciiTheme="majorHAnsi" w:hAnsiTheme="majorHAnsi"/>
                    </w:rPr>
                    <w:t xml:space="preserve">handler </w:t>
                  </w:r>
                  <w:r w:rsidRPr="00DE65DF">
                    <w:rPr>
                      <w:rFonts w:asciiTheme="majorHAnsi" w:hAnsiTheme="majorHAnsi"/>
                    </w:rPr>
                    <w:t>page</w:t>
                  </w:r>
                </w:p>
                <w:p w:rsidR="009D0D55" w:rsidRDefault="009D0D55" w:rsidP="00DE725E">
                  <w:pPr>
                    <w:pStyle w:val="ListParagraph"/>
                    <w:numPr>
                      <w:ilvl w:val="0"/>
                      <w:numId w:val="44"/>
                    </w:numPr>
                    <w:spacing w:before="120" w:after="120"/>
                    <w:contextualSpacing w:val="0"/>
                    <w:jc w:val="both"/>
                    <w:rPr>
                      <w:rFonts w:asciiTheme="majorHAnsi" w:hAnsiTheme="majorHAnsi"/>
                    </w:rPr>
                  </w:pPr>
                  <w:r w:rsidRPr="00DE65DF">
                    <w:rPr>
                      <w:rFonts w:asciiTheme="majorHAnsi" w:hAnsiTheme="majorHAnsi"/>
                    </w:rPr>
                    <w:t xml:space="preserve">Take </w:t>
                  </w:r>
                  <w:r w:rsidR="00696C60">
                    <w:rPr>
                      <w:rFonts w:asciiTheme="majorHAnsi" w:hAnsiTheme="majorHAnsi"/>
                    </w:rPr>
                    <w:t>email</w:t>
                  </w:r>
                  <w:r w:rsidR="00696C60" w:rsidRPr="00DE65DF">
                    <w:rPr>
                      <w:rFonts w:asciiTheme="majorHAnsi" w:hAnsiTheme="majorHAnsi"/>
                    </w:rPr>
                    <w:t xml:space="preserve"> </w:t>
                  </w:r>
                  <w:r w:rsidRPr="00DE65DF">
                    <w:rPr>
                      <w:rFonts w:asciiTheme="majorHAnsi" w:hAnsiTheme="majorHAnsi"/>
                    </w:rPr>
                    <w:t xml:space="preserve">as input and display </w:t>
                  </w:r>
                  <w:r w:rsidR="00DC605C">
                    <w:rPr>
                      <w:rFonts w:asciiTheme="majorHAnsi" w:hAnsiTheme="majorHAnsi"/>
                    </w:rPr>
                    <w:t>that</w:t>
                  </w:r>
                  <w:r w:rsidRPr="00DE65DF">
                    <w:rPr>
                      <w:rFonts w:asciiTheme="majorHAnsi" w:hAnsiTheme="majorHAnsi"/>
                    </w:rPr>
                    <w:t xml:space="preserve"> on current page</w:t>
                  </w:r>
                </w:p>
                <w:p w:rsidR="009D0D55" w:rsidRPr="00DE65DF" w:rsidRDefault="009D0D55" w:rsidP="00DE725E">
                  <w:pPr>
                    <w:pStyle w:val="ListParagraph"/>
                    <w:numPr>
                      <w:ilvl w:val="0"/>
                      <w:numId w:val="44"/>
                    </w:numPr>
                    <w:spacing w:before="120"/>
                    <w:jc w:val="both"/>
                    <w:rPr>
                      <w:rFonts w:asciiTheme="majorHAnsi" w:hAnsiTheme="majorHAnsi"/>
                    </w:rPr>
                  </w:pPr>
                  <w:r w:rsidRPr="00DE65DF">
                    <w:rPr>
                      <w:rFonts w:asciiTheme="majorHAnsi" w:hAnsiTheme="majorHAnsi"/>
                    </w:rPr>
                    <w:t xml:space="preserve">Take </w:t>
                  </w:r>
                  <w:r w:rsidR="00696C60">
                    <w:rPr>
                      <w:rFonts w:asciiTheme="majorHAnsi" w:hAnsiTheme="majorHAnsi"/>
                    </w:rPr>
                    <w:t>email</w:t>
                  </w:r>
                  <w:r w:rsidR="00696C60" w:rsidRPr="00DE65DF">
                    <w:rPr>
                      <w:rFonts w:asciiTheme="majorHAnsi" w:hAnsiTheme="majorHAnsi"/>
                    </w:rPr>
                    <w:t xml:space="preserve"> </w:t>
                  </w:r>
                  <w:r w:rsidRPr="00DE65DF">
                    <w:rPr>
                      <w:rFonts w:asciiTheme="majorHAnsi" w:hAnsiTheme="majorHAnsi"/>
                    </w:rPr>
                    <w:t xml:space="preserve">as input and display </w:t>
                  </w:r>
                  <w:r w:rsidR="00DC605C">
                    <w:rPr>
                      <w:rFonts w:asciiTheme="majorHAnsi" w:hAnsiTheme="majorHAnsi"/>
                    </w:rPr>
                    <w:t>that</w:t>
                  </w:r>
                  <w:r w:rsidRPr="00DE65DF">
                    <w:rPr>
                      <w:rFonts w:asciiTheme="majorHAnsi" w:hAnsiTheme="majorHAnsi"/>
                    </w:rPr>
                    <w:t xml:space="preserve"> on current page</w:t>
                  </w:r>
                  <w:r>
                    <w:rPr>
                      <w:rFonts w:asciiTheme="majorHAnsi" w:hAnsiTheme="majorHAnsi"/>
                    </w:rPr>
                    <w:t xml:space="preserve"> such that the input element retains the </w:t>
                  </w:r>
                  <w:r w:rsidR="00DC605C">
                    <w:rPr>
                      <w:rFonts w:asciiTheme="majorHAnsi" w:hAnsiTheme="majorHAnsi"/>
                    </w:rPr>
                    <w:t xml:space="preserve">previous </w:t>
                  </w:r>
                  <w:r>
                    <w:rPr>
                      <w:rFonts w:asciiTheme="majorHAnsi" w:hAnsiTheme="majorHAnsi"/>
                    </w:rPr>
                    <w:t>value</w:t>
                  </w:r>
                </w:p>
              </w:tc>
            </w:tr>
          </w:tbl>
          <w:p w:rsidR="00045480" w:rsidRPr="00045480" w:rsidRDefault="00045480" w:rsidP="00953953">
            <w:pPr>
              <w:rPr>
                <w:rFonts w:asciiTheme="majorHAnsi" w:hAnsiTheme="majorHAnsi"/>
              </w:rPr>
            </w:pPr>
          </w:p>
        </w:tc>
      </w:tr>
      <w:tr w:rsidR="00DC605C" w:rsidTr="00696C60">
        <w:trPr>
          <w:trHeight w:val="2700"/>
        </w:trPr>
        <w:tc>
          <w:tcPr>
            <w:tcW w:w="378" w:type="dxa"/>
          </w:tcPr>
          <w:p w:rsidR="00DC605C" w:rsidRPr="003E7736" w:rsidRDefault="00DC605C" w:rsidP="003E7736">
            <w:pPr>
              <w:pStyle w:val="ListParagraph"/>
              <w:numPr>
                <w:ilvl w:val="0"/>
                <w:numId w:val="32"/>
              </w:numPr>
              <w:rPr>
                <w:rFonts w:asciiTheme="majorHAnsi" w:hAnsiTheme="majorHAnsi"/>
              </w:rPr>
            </w:pPr>
          </w:p>
        </w:tc>
        <w:tc>
          <w:tcPr>
            <w:tcW w:w="9198" w:type="dxa"/>
          </w:tcPr>
          <w:p w:rsidR="00DC605C" w:rsidRDefault="00DC605C" w:rsidP="00DC605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Design the following HTML form and follow the below instructions </w:t>
            </w:r>
          </w:p>
          <w:tbl>
            <w:tblPr>
              <w:tblStyle w:val="TableGrid"/>
              <w:tblpPr w:leftFromText="180" w:rightFromText="180" w:horzAnchor="margin" w:tblpY="465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716"/>
              <w:gridCol w:w="4266"/>
            </w:tblGrid>
            <w:tr w:rsidR="00DC605C" w:rsidRPr="00DE65DF" w:rsidTr="00DC605C">
              <w:tc>
                <w:tcPr>
                  <w:tcW w:w="4686" w:type="dxa"/>
                </w:tcPr>
                <w:p w:rsidR="00DC605C" w:rsidRDefault="00DC605C" w:rsidP="00DC605C">
                  <w:pPr>
                    <w:rPr>
                      <w:rFonts w:asciiTheme="majorHAnsi" w:hAnsiTheme="majorHAnsi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5D3DD68C" wp14:editId="285CA3C9">
                        <wp:extent cx="2847975" cy="1371600"/>
                        <wp:effectExtent l="0" t="0" r="9525" b="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47975" cy="13716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86" w:type="dxa"/>
                </w:tcPr>
                <w:p w:rsidR="00DC605C" w:rsidRDefault="00DC605C" w:rsidP="00DE725E">
                  <w:pPr>
                    <w:pStyle w:val="ListParagraph"/>
                    <w:numPr>
                      <w:ilvl w:val="0"/>
                      <w:numId w:val="47"/>
                    </w:numPr>
                    <w:spacing w:after="120"/>
                    <w:contextualSpacing w:val="0"/>
                    <w:jc w:val="both"/>
                    <w:rPr>
                      <w:rFonts w:asciiTheme="majorHAnsi" w:hAnsiTheme="majorHAnsi"/>
                    </w:rPr>
                  </w:pPr>
                  <w:r w:rsidRPr="00DE65DF">
                    <w:rPr>
                      <w:rFonts w:asciiTheme="majorHAnsi" w:hAnsiTheme="majorHAnsi"/>
                    </w:rPr>
                    <w:t xml:space="preserve">Take </w:t>
                  </w:r>
                  <w:r>
                    <w:rPr>
                      <w:rFonts w:asciiTheme="majorHAnsi" w:hAnsiTheme="majorHAnsi"/>
                    </w:rPr>
                    <w:t>date of birth</w:t>
                  </w:r>
                  <w:r w:rsidRPr="00DE65DF">
                    <w:rPr>
                      <w:rFonts w:asciiTheme="majorHAnsi" w:hAnsiTheme="majorHAnsi"/>
                    </w:rPr>
                    <w:t xml:space="preserve"> as input and display </w:t>
                  </w:r>
                  <w:r>
                    <w:rPr>
                      <w:rFonts w:asciiTheme="majorHAnsi" w:hAnsiTheme="majorHAnsi"/>
                    </w:rPr>
                    <w:t>that</w:t>
                  </w:r>
                  <w:r w:rsidRPr="00DE65DF">
                    <w:rPr>
                      <w:rFonts w:asciiTheme="majorHAnsi" w:hAnsiTheme="majorHAnsi"/>
                    </w:rPr>
                    <w:t xml:space="preserve"> on </w:t>
                  </w:r>
                  <w:r>
                    <w:rPr>
                      <w:rFonts w:asciiTheme="majorHAnsi" w:hAnsiTheme="majorHAnsi"/>
                    </w:rPr>
                    <w:t xml:space="preserve">handler </w:t>
                  </w:r>
                  <w:r w:rsidRPr="00DE65DF">
                    <w:rPr>
                      <w:rFonts w:asciiTheme="majorHAnsi" w:hAnsiTheme="majorHAnsi"/>
                    </w:rPr>
                    <w:t>page</w:t>
                  </w:r>
                </w:p>
                <w:p w:rsidR="00DC605C" w:rsidRDefault="00DC605C" w:rsidP="00DE725E">
                  <w:pPr>
                    <w:pStyle w:val="ListParagraph"/>
                    <w:numPr>
                      <w:ilvl w:val="0"/>
                      <w:numId w:val="47"/>
                    </w:numPr>
                    <w:spacing w:before="120" w:after="120"/>
                    <w:contextualSpacing w:val="0"/>
                    <w:jc w:val="both"/>
                    <w:rPr>
                      <w:rFonts w:asciiTheme="majorHAnsi" w:hAnsiTheme="majorHAnsi"/>
                    </w:rPr>
                  </w:pPr>
                  <w:r w:rsidRPr="00DE65DF">
                    <w:rPr>
                      <w:rFonts w:asciiTheme="majorHAnsi" w:hAnsiTheme="majorHAnsi"/>
                    </w:rPr>
                    <w:t xml:space="preserve">Take </w:t>
                  </w:r>
                  <w:r>
                    <w:rPr>
                      <w:rFonts w:asciiTheme="majorHAnsi" w:hAnsiTheme="majorHAnsi"/>
                    </w:rPr>
                    <w:t>date of birth</w:t>
                  </w:r>
                  <w:r w:rsidRPr="00DE65DF">
                    <w:rPr>
                      <w:rFonts w:asciiTheme="majorHAnsi" w:hAnsiTheme="majorHAnsi"/>
                    </w:rPr>
                    <w:t xml:space="preserve"> as input and display </w:t>
                  </w:r>
                  <w:r>
                    <w:rPr>
                      <w:rFonts w:asciiTheme="majorHAnsi" w:hAnsiTheme="majorHAnsi"/>
                    </w:rPr>
                    <w:t>that</w:t>
                  </w:r>
                  <w:r w:rsidRPr="00DE65DF">
                    <w:rPr>
                      <w:rFonts w:asciiTheme="majorHAnsi" w:hAnsiTheme="majorHAnsi"/>
                    </w:rPr>
                    <w:t xml:space="preserve"> on current page</w:t>
                  </w:r>
                </w:p>
                <w:p w:rsidR="00DC605C" w:rsidRPr="00DE65DF" w:rsidRDefault="00DC605C" w:rsidP="00DE725E">
                  <w:pPr>
                    <w:pStyle w:val="ListParagraph"/>
                    <w:numPr>
                      <w:ilvl w:val="0"/>
                      <w:numId w:val="47"/>
                    </w:numPr>
                    <w:spacing w:before="120"/>
                    <w:jc w:val="both"/>
                    <w:rPr>
                      <w:rFonts w:asciiTheme="majorHAnsi" w:hAnsiTheme="majorHAnsi"/>
                    </w:rPr>
                  </w:pPr>
                  <w:r w:rsidRPr="00DE65DF">
                    <w:rPr>
                      <w:rFonts w:asciiTheme="majorHAnsi" w:hAnsiTheme="majorHAnsi"/>
                    </w:rPr>
                    <w:t xml:space="preserve">Take </w:t>
                  </w:r>
                  <w:r>
                    <w:rPr>
                      <w:rFonts w:asciiTheme="majorHAnsi" w:hAnsiTheme="majorHAnsi"/>
                    </w:rPr>
                    <w:t>date of birth</w:t>
                  </w:r>
                  <w:r w:rsidRPr="00DE65DF">
                    <w:rPr>
                      <w:rFonts w:asciiTheme="majorHAnsi" w:hAnsiTheme="majorHAnsi"/>
                    </w:rPr>
                    <w:t xml:space="preserve"> as input and display </w:t>
                  </w:r>
                  <w:r>
                    <w:rPr>
                      <w:rFonts w:asciiTheme="majorHAnsi" w:hAnsiTheme="majorHAnsi"/>
                    </w:rPr>
                    <w:t>that</w:t>
                  </w:r>
                  <w:r w:rsidRPr="00DE65DF">
                    <w:rPr>
                      <w:rFonts w:asciiTheme="majorHAnsi" w:hAnsiTheme="majorHAnsi"/>
                    </w:rPr>
                    <w:t xml:space="preserve"> on current page</w:t>
                  </w:r>
                  <w:r>
                    <w:rPr>
                      <w:rFonts w:asciiTheme="majorHAnsi" w:hAnsiTheme="majorHAnsi"/>
                    </w:rPr>
                    <w:t xml:space="preserve"> such that the input elements retain the previous value</w:t>
                  </w:r>
                </w:p>
              </w:tc>
            </w:tr>
          </w:tbl>
          <w:p w:rsidR="00DC605C" w:rsidRDefault="00DC605C" w:rsidP="00953953">
            <w:pPr>
              <w:rPr>
                <w:rFonts w:asciiTheme="majorHAnsi" w:hAnsiTheme="majorHAnsi"/>
              </w:rPr>
            </w:pPr>
          </w:p>
        </w:tc>
      </w:tr>
      <w:tr w:rsidR="00DC605C" w:rsidTr="00696C60">
        <w:trPr>
          <w:trHeight w:val="2700"/>
        </w:trPr>
        <w:tc>
          <w:tcPr>
            <w:tcW w:w="378" w:type="dxa"/>
          </w:tcPr>
          <w:p w:rsidR="00DC605C" w:rsidRPr="003E7736" w:rsidRDefault="00DC605C" w:rsidP="003E7736">
            <w:pPr>
              <w:pStyle w:val="ListParagraph"/>
              <w:numPr>
                <w:ilvl w:val="0"/>
                <w:numId w:val="32"/>
              </w:numPr>
              <w:rPr>
                <w:rFonts w:asciiTheme="majorHAnsi" w:hAnsiTheme="majorHAnsi"/>
              </w:rPr>
            </w:pPr>
          </w:p>
        </w:tc>
        <w:tc>
          <w:tcPr>
            <w:tcW w:w="9198" w:type="dxa"/>
          </w:tcPr>
          <w:p w:rsidR="00DC605C" w:rsidRDefault="00DC605C" w:rsidP="00DC605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Design the following HTML form and follow the below instructions </w:t>
            </w:r>
          </w:p>
          <w:tbl>
            <w:tblPr>
              <w:tblStyle w:val="TableGrid"/>
              <w:tblpPr w:leftFromText="180" w:rightFromText="180" w:horzAnchor="margin" w:tblpY="465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746"/>
              <w:gridCol w:w="4236"/>
            </w:tblGrid>
            <w:tr w:rsidR="00DC605C" w:rsidRPr="00DE65DF" w:rsidTr="00DC605C">
              <w:tc>
                <w:tcPr>
                  <w:tcW w:w="4686" w:type="dxa"/>
                </w:tcPr>
                <w:p w:rsidR="00DC605C" w:rsidRDefault="00DC605C" w:rsidP="00DC605C">
                  <w:pPr>
                    <w:rPr>
                      <w:rFonts w:asciiTheme="majorHAnsi" w:hAnsiTheme="majorHAnsi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5818A2C8" wp14:editId="4429B7CF">
                        <wp:extent cx="2867025" cy="1209675"/>
                        <wp:effectExtent l="0" t="0" r="9525" b="9525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67025" cy="12096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86" w:type="dxa"/>
                </w:tcPr>
                <w:p w:rsidR="00DC605C" w:rsidRDefault="00DC605C" w:rsidP="00DE725E">
                  <w:pPr>
                    <w:pStyle w:val="ListParagraph"/>
                    <w:numPr>
                      <w:ilvl w:val="0"/>
                      <w:numId w:val="46"/>
                    </w:numPr>
                    <w:spacing w:after="120"/>
                    <w:contextualSpacing w:val="0"/>
                    <w:jc w:val="both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Select gender</w:t>
                  </w:r>
                  <w:r w:rsidRPr="00DE65DF">
                    <w:rPr>
                      <w:rFonts w:asciiTheme="majorHAnsi" w:hAnsiTheme="majorHAnsi"/>
                    </w:rPr>
                    <w:t xml:space="preserve"> and display th</w:t>
                  </w:r>
                  <w:r>
                    <w:rPr>
                      <w:rFonts w:asciiTheme="majorHAnsi" w:hAnsiTheme="majorHAnsi"/>
                    </w:rPr>
                    <w:t>at o</w:t>
                  </w:r>
                  <w:r w:rsidRPr="00DE65DF">
                    <w:rPr>
                      <w:rFonts w:asciiTheme="majorHAnsi" w:hAnsiTheme="majorHAnsi"/>
                    </w:rPr>
                    <w:t xml:space="preserve">n </w:t>
                  </w:r>
                  <w:r>
                    <w:rPr>
                      <w:rFonts w:asciiTheme="majorHAnsi" w:hAnsiTheme="majorHAnsi"/>
                    </w:rPr>
                    <w:t xml:space="preserve">handler </w:t>
                  </w:r>
                  <w:r w:rsidRPr="00DE65DF">
                    <w:rPr>
                      <w:rFonts w:asciiTheme="majorHAnsi" w:hAnsiTheme="majorHAnsi"/>
                    </w:rPr>
                    <w:t>page</w:t>
                  </w:r>
                </w:p>
                <w:p w:rsidR="00DC605C" w:rsidRDefault="00DC605C" w:rsidP="00DE725E">
                  <w:pPr>
                    <w:pStyle w:val="ListParagraph"/>
                    <w:numPr>
                      <w:ilvl w:val="0"/>
                      <w:numId w:val="46"/>
                    </w:numPr>
                    <w:spacing w:before="120" w:after="120"/>
                    <w:contextualSpacing w:val="0"/>
                    <w:jc w:val="both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Select gender</w:t>
                  </w:r>
                  <w:r w:rsidRPr="00DE65DF">
                    <w:rPr>
                      <w:rFonts w:asciiTheme="majorHAnsi" w:hAnsiTheme="majorHAnsi"/>
                    </w:rPr>
                    <w:t xml:space="preserve"> and display th</w:t>
                  </w:r>
                  <w:r>
                    <w:rPr>
                      <w:rFonts w:asciiTheme="majorHAnsi" w:hAnsiTheme="majorHAnsi"/>
                    </w:rPr>
                    <w:t>at o</w:t>
                  </w:r>
                  <w:r w:rsidRPr="00DE65DF">
                    <w:rPr>
                      <w:rFonts w:asciiTheme="majorHAnsi" w:hAnsiTheme="majorHAnsi"/>
                    </w:rPr>
                    <w:t xml:space="preserve">n </w:t>
                  </w:r>
                  <w:r>
                    <w:rPr>
                      <w:rFonts w:asciiTheme="majorHAnsi" w:hAnsiTheme="majorHAnsi"/>
                    </w:rPr>
                    <w:t xml:space="preserve">current </w:t>
                  </w:r>
                  <w:r w:rsidRPr="00DE65DF">
                    <w:rPr>
                      <w:rFonts w:asciiTheme="majorHAnsi" w:hAnsiTheme="majorHAnsi"/>
                    </w:rPr>
                    <w:t>page</w:t>
                  </w:r>
                </w:p>
                <w:p w:rsidR="00DC605C" w:rsidRPr="00DE65DF" w:rsidRDefault="00DC605C" w:rsidP="00DE725E">
                  <w:pPr>
                    <w:pStyle w:val="ListParagraph"/>
                    <w:numPr>
                      <w:ilvl w:val="0"/>
                      <w:numId w:val="46"/>
                    </w:numPr>
                    <w:spacing w:before="120"/>
                    <w:jc w:val="both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Select gender</w:t>
                  </w:r>
                  <w:r w:rsidRPr="00DE65DF">
                    <w:rPr>
                      <w:rFonts w:asciiTheme="majorHAnsi" w:hAnsiTheme="majorHAnsi"/>
                    </w:rPr>
                    <w:t xml:space="preserve"> and display th</w:t>
                  </w:r>
                  <w:r>
                    <w:rPr>
                      <w:rFonts w:asciiTheme="majorHAnsi" w:hAnsiTheme="majorHAnsi"/>
                    </w:rPr>
                    <w:t>at o</w:t>
                  </w:r>
                  <w:r w:rsidRPr="00DE65DF">
                    <w:rPr>
                      <w:rFonts w:asciiTheme="majorHAnsi" w:hAnsiTheme="majorHAnsi"/>
                    </w:rPr>
                    <w:t xml:space="preserve">n </w:t>
                  </w:r>
                  <w:r>
                    <w:rPr>
                      <w:rFonts w:asciiTheme="majorHAnsi" w:hAnsiTheme="majorHAnsi"/>
                    </w:rPr>
                    <w:t xml:space="preserve">current </w:t>
                  </w:r>
                  <w:r w:rsidRPr="00DE65DF">
                    <w:rPr>
                      <w:rFonts w:asciiTheme="majorHAnsi" w:hAnsiTheme="majorHAnsi"/>
                    </w:rPr>
                    <w:t>page</w:t>
                  </w:r>
                  <w:r>
                    <w:rPr>
                      <w:rFonts w:asciiTheme="majorHAnsi" w:hAnsiTheme="majorHAnsi"/>
                    </w:rPr>
                    <w:t xml:space="preserve"> such that the </w:t>
                  </w:r>
                  <w:r w:rsidR="00DE725E">
                    <w:rPr>
                      <w:rFonts w:asciiTheme="majorHAnsi" w:hAnsiTheme="majorHAnsi"/>
                    </w:rPr>
                    <w:t xml:space="preserve">previously </w:t>
                  </w:r>
                  <w:r>
                    <w:rPr>
                      <w:rFonts w:asciiTheme="majorHAnsi" w:hAnsiTheme="majorHAnsi"/>
                    </w:rPr>
                    <w:t>selected radio button remains selected</w:t>
                  </w:r>
                </w:p>
              </w:tc>
            </w:tr>
          </w:tbl>
          <w:p w:rsidR="00DC605C" w:rsidRDefault="00DC605C" w:rsidP="00953953">
            <w:pPr>
              <w:rPr>
                <w:rFonts w:asciiTheme="majorHAnsi" w:hAnsiTheme="majorHAnsi"/>
              </w:rPr>
            </w:pPr>
          </w:p>
        </w:tc>
      </w:tr>
      <w:tr w:rsidR="00DC605C" w:rsidTr="00696C60">
        <w:trPr>
          <w:trHeight w:val="2700"/>
        </w:trPr>
        <w:tc>
          <w:tcPr>
            <w:tcW w:w="378" w:type="dxa"/>
          </w:tcPr>
          <w:p w:rsidR="00DC605C" w:rsidRPr="003E7736" w:rsidRDefault="00DC605C" w:rsidP="003E7736">
            <w:pPr>
              <w:pStyle w:val="ListParagraph"/>
              <w:numPr>
                <w:ilvl w:val="0"/>
                <w:numId w:val="32"/>
              </w:numPr>
              <w:rPr>
                <w:rFonts w:asciiTheme="majorHAnsi" w:hAnsiTheme="majorHAnsi"/>
              </w:rPr>
            </w:pPr>
          </w:p>
        </w:tc>
        <w:tc>
          <w:tcPr>
            <w:tcW w:w="9198" w:type="dxa"/>
          </w:tcPr>
          <w:p w:rsidR="00DC605C" w:rsidRDefault="00DC605C" w:rsidP="00DC605C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Design the following HTML form and follow the below instructions </w:t>
            </w:r>
          </w:p>
          <w:tbl>
            <w:tblPr>
              <w:tblStyle w:val="TableGrid"/>
              <w:tblpPr w:leftFromText="180" w:rightFromText="180" w:horzAnchor="margin" w:tblpY="465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716"/>
              <w:gridCol w:w="4266"/>
            </w:tblGrid>
            <w:tr w:rsidR="00DC605C" w:rsidRPr="00DE65DF" w:rsidTr="00DC605C">
              <w:tc>
                <w:tcPr>
                  <w:tcW w:w="4686" w:type="dxa"/>
                </w:tcPr>
                <w:p w:rsidR="00DC605C" w:rsidRDefault="00DC605C" w:rsidP="00DC605C">
                  <w:pPr>
                    <w:rPr>
                      <w:rFonts w:asciiTheme="majorHAnsi" w:hAnsiTheme="majorHAnsi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4BA9452D" wp14:editId="37CFA4D7">
                        <wp:extent cx="2847975" cy="1038225"/>
                        <wp:effectExtent l="0" t="0" r="9525" b="9525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47975" cy="10382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86" w:type="dxa"/>
                </w:tcPr>
                <w:p w:rsidR="00DC605C" w:rsidRDefault="00DC605C" w:rsidP="00DE725E">
                  <w:pPr>
                    <w:pStyle w:val="ListParagraph"/>
                    <w:numPr>
                      <w:ilvl w:val="0"/>
                      <w:numId w:val="48"/>
                    </w:numPr>
                    <w:spacing w:after="120"/>
                    <w:contextualSpacing w:val="0"/>
                    <w:jc w:val="both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Select degrees</w:t>
                  </w:r>
                  <w:r w:rsidRPr="00DE65DF">
                    <w:rPr>
                      <w:rFonts w:asciiTheme="majorHAnsi" w:hAnsiTheme="majorHAnsi"/>
                    </w:rPr>
                    <w:t xml:space="preserve"> and display </w:t>
                  </w:r>
                  <w:r>
                    <w:rPr>
                      <w:rFonts w:asciiTheme="majorHAnsi" w:hAnsiTheme="majorHAnsi"/>
                    </w:rPr>
                    <w:t>those o</w:t>
                  </w:r>
                  <w:r w:rsidRPr="00DE65DF">
                    <w:rPr>
                      <w:rFonts w:asciiTheme="majorHAnsi" w:hAnsiTheme="majorHAnsi"/>
                    </w:rPr>
                    <w:t xml:space="preserve">n </w:t>
                  </w:r>
                  <w:r>
                    <w:rPr>
                      <w:rFonts w:asciiTheme="majorHAnsi" w:hAnsiTheme="majorHAnsi"/>
                    </w:rPr>
                    <w:t xml:space="preserve">handler </w:t>
                  </w:r>
                  <w:r w:rsidRPr="00DE65DF">
                    <w:rPr>
                      <w:rFonts w:asciiTheme="majorHAnsi" w:hAnsiTheme="majorHAnsi"/>
                    </w:rPr>
                    <w:t>page</w:t>
                  </w:r>
                </w:p>
                <w:p w:rsidR="00DC605C" w:rsidRDefault="00DC605C" w:rsidP="00DE725E">
                  <w:pPr>
                    <w:pStyle w:val="ListParagraph"/>
                    <w:numPr>
                      <w:ilvl w:val="0"/>
                      <w:numId w:val="48"/>
                    </w:numPr>
                    <w:spacing w:before="120" w:after="120"/>
                    <w:contextualSpacing w:val="0"/>
                    <w:jc w:val="both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Select degrees</w:t>
                  </w:r>
                  <w:r w:rsidRPr="00DE65DF">
                    <w:rPr>
                      <w:rFonts w:asciiTheme="majorHAnsi" w:hAnsiTheme="majorHAnsi"/>
                    </w:rPr>
                    <w:t xml:space="preserve"> and display </w:t>
                  </w:r>
                  <w:r>
                    <w:rPr>
                      <w:rFonts w:asciiTheme="majorHAnsi" w:hAnsiTheme="majorHAnsi"/>
                    </w:rPr>
                    <w:t>those o</w:t>
                  </w:r>
                  <w:r w:rsidRPr="00DE65DF">
                    <w:rPr>
                      <w:rFonts w:asciiTheme="majorHAnsi" w:hAnsiTheme="majorHAnsi"/>
                    </w:rPr>
                    <w:t xml:space="preserve">n </w:t>
                  </w:r>
                  <w:r>
                    <w:rPr>
                      <w:rFonts w:asciiTheme="majorHAnsi" w:hAnsiTheme="majorHAnsi"/>
                    </w:rPr>
                    <w:t xml:space="preserve">current </w:t>
                  </w:r>
                  <w:r w:rsidRPr="00DE65DF">
                    <w:rPr>
                      <w:rFonts w:asciiTheme="majorHAnsi" w:hAnsiTheme="majorHAnsi"/>
                    </w:rPr>
                    <w:t>page</w:t>
                  </w:r>
                </w:p>
                <w:p w:rsidR="00DC605C" w:rsidRPr="00DE65DF" w:rsidRDefault="00DC605C" w:rsidP="00DE725E">
                  <w:pPr>
                    <w:pStyle w:val="ListParagraph"/>
                    <w:numPr>
                      <w:ilvl w:val="0"/>
                      <w:numId w:val="48"/>
                    </w:numPr>
                    <w:spacing w:before="120"/>
                    <w:jc w:val="both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Select degrees</w:t>
                  </w:r>
                  <w:r w:rsidRPr="00DE65DF">
                    <w:rPr>
                      <w:rFonts w:asciiTheme="majorHAnsi" w:hAnsiTheme="majorHAnsi"/>
                    </w:rPr>
                    <w:t xml:space="preserve"> and display </w:t>
                  </w:r>
                  <w:r>
                    <w:rPr>
                      <w:rFonts w:asciiTheme="majorHAnsi" w:hAnsiTheme="majorHAnsi"/>
                    </w:rPr>
                    <w:t>those o</w:t>
                  </w:r>
                  <w:r w:rsidRPr="00DE65DF">
                    <w:rPr>
                      <w:rFonts w:asciiTheme="majorHAnsi" w:hAnsiTheme="majorHAnsi"/>
                    </w:rPr>
                    <w:t xml:space="preserve">n </w:t>
                  </w:r>
                  <w:r>
                    <w:rPr>
                      <w:rFonts w:asciiTheme="majorHAnsi" w:hAnsiTheme="majorHAnsi"/>
                    </w:rPr>
                    <w:t xml:space="preserve">current </w:t>
                  </w:r>
                  <w:r w:rsidRPr="00DE65DF">
                    <w:rPr>
                      <w:rFonts w:asciiTheme="majorHAnsi" w:hAnsiTheme="majorHAnsi"/>
                    </w:rPr>
                    <w:t>page</w:t>
                  </w:r>
                  <w:r>
                    <w:rPr>
                      <w:rFonts w:asciiTheme="majorHAnsi" w:hAnsiTheme="majorHAnsi"/>
                    </w:rPr>
                    <w:t xml:space="preserve"> such that the </w:t>
                  </w:r>
                  <w:r w:rsidR="00DE725E">
                    <w:rPr>
                      <w:rFonts w:asciiTheme="majorHAnsi" w:hAnsiTheme="majorHAnsi"/>
                    </w:rPr>
                    <w:t xml:space="preserve">previously </w:t>
                  </w:r>
                  <w:r>
                    <w:rPr>
                      <w:rFonts w:asciiTheme="majorHAnsi" w:hAnsiTheme="majorHAnsi"/>
                    </w:rPr>
                    <w:t>selected checkboxes remain selected</w:t>
                  </w:r>
                </w:p>
              </w:tc>
            </w:tr>
          </w:tbl>
          <w:p w:rsidR="00DC605C" w:rsidRDefault="00DC605C" w:rsidP="00DC605C">
            <w:pPr>
              <w:rPr>
                <w:rFonts w:asciiTheme="majorHAnsi" w:hAnsiTheme="majorHAnsi"/>
              </w:rPr>
            </w:pPr>
          </w:p>
        </w:tc>
      </w:tr>
      <w:tr w:rsidR="00696C60" w:rsidTr="00D844CD">
        <w:trPr>
          <w:trHeight w:val="837"/>
        </w:trPr>
        <w:tc>
          <w:tcPr>
            <w:tcW w:w="378" w:type="dxa"/>
          </w:tcPr>
          <w:p w:rsidR="00696C60" w:rsidRPr="003E7736" w:rsidRDefault="00696C60" w:rsidP="003E7736">
            <w:pPr>
              <w:pStyle w:val="ListParagraph"/>
              <w:numPr>
                <w:ilvl w:val="0"/>
                <w:numId w:val="32"/>
              </w:numPr>
              <w:rPr>
                <w:rFonts w:asciiTheme="majorHAnsi" w:hAnsiTheme="majorHAnsi"/>
              </w:rPr>
            </w:pPr>
          </w:p>
        </w:tc>
        <w:tc>
          <w:tcPr>
            <w:tcW w:w="9198" w:type="dxa"/>
          </w:tcPr>
          <w:p w:rsidR="00696C60" w:rsidRDefault="00696C60" w:rsidP="00696C60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Design the following HTML form and follow the below instructions </w:t>
            </w:r>
          </w:p>
          <w:tbl>
            <w:tblPr>
              <w:tblStyle w:val="TableGrid"/>
              <w:tblpPr w:leftFromText="180" w:rightFromText="180" w:horzAnchor="margin" w:tblpY="465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746"/>
              <w:gridCol w:w="4236"/>
            </w:tblGrid>
            <w:tr w:rsidR="00696C60" w:rsidRPr="00DE65DF" w:rsidTr="00DC605C">
              <w:tc>
                <w:tcPr>
                  <w:tcW w:w="4686" w:type="dxa"/>
                </w:tcPr>
                <w:p w:rsidR="00696C60" w:rsidRDefault="00696C60" w:rsidP="00696C60">
                  <w:pPr>
                    <w:rPr>
                      <w:rFonts w:asciiTheme="majorHAnsi" w:hAnsiTheme="majorHAnsi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057E0E80" wp14:editId="4FFEFE92">
                        <wp:extent cx="2867025" cy="1181100"/>
                        <wp:effectExtent l="0" t="0" r="9525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67025" cy="1181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86" w:type="dxa"/>
                </w:tcPr>
                <w:p w:rsidR="00696C60" w:rsidRDefault="00696C60" w:rsidP="00DE725E">
                  <w:pPr>
                    <w:pStyle w:val="ListParagraph"/>
                    <w:numPr>
                      <w:ilvl w:val="0"/>
                      <w:numId w:val="45"/>
                    </w:numPr>
                    <w:spacing w:after="120"/>
                    <w:contextualSpacing w:val="0"/>
                    <w:jc w:val="both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Select blood group</w:t>
                  </w:r>
                  <w:r w:rsidRPr="00DE65DF">
                    <w:rPr>
                      <w:rFonts w:asciiTheme="majorHAnsi" w:hAnsiTheme="majorHAnsi"/>
                    </w:rPr>
                    <w:t xml:space="preserve"> and display th</w:t>
                  </w:r>
                  <w:r>
                    <w:rPr>
                      <w:rFonts w:asciiTheme="majorHAnsi" w:hAnsiTheme="majorHAnsi"/>
                    </w:rPr>
                    <w:t>at o</w:t>
                  </w:r>
                  <w:r w:rsidRPr="00DE65DF">
                    <w:rPr>
                      <w:rFonts w:asciiTheme="majorHAnsi" w:hAnsiTheme="majorHAnsi"/>
                    </w:rPr>
                    <w:t xml:space="preserve">n </w:t>
                  </w:r>
                  <w:r>
                    <w:rPr>
                      <w:rFonts w:asciiTheme="majorHAnsi" w:hAnsiTheme="majorHAnsi"/>
                    </w:rPr>
                    <w:t xml:space="preserve">handler </w:t>
                  </w:r>
                  <w:r w:rsidRPr="00DE65DF">
                    <w:rPr>
                      <w:rFonts w:asciiTheme="majorHAnsi" w:hAnsiTheme="majorHAnsi"/>
                    </w:rPr>
                    <w:t>page</w:t>
                  </w:r>
                </w:p>
                <w:p w:rsidR="00696C60" w:rsidRDefault="00696C60" w:rsidP="00DE725E">
                  <w:pPr>
                    <w:pStyle w:val="ListParagraph"/>
                    <w:numPr>
                      <w:ilvl w:val="0"/>
                      <w:numId w:val="45"/>
                    </w:numPr>
                    <w:spacing w:before="120" w:after="120"/>
                    <w:contextualSpacing w:val="0"/>
                    <w:jc w:val="both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Select blood group</w:t>
                  </w:r>
                  <w:r w:rsidRPr="00DE65DF">
                    <w:rPr>
                      <w:rFonts w:asciiTheme="majorHAnsi" w:hAnsiTheme="majorHAnsi"/>
                    </w:rPr>
                    <w:t xml:space="preserve"> and display th</w:t>
                  </w:r>
                  <w:r>
                    <w:rPr>
                      <w:rFonts w:asciiTheme="majorHAnsi" w:hAnsiTheme="majorHAnsi"/>
                    </w:rPr>
                    <w:t>at o</w:t>
                  </w:r>
                  <w:r w:rsidRPr="00DE65DF">
                    <w:rPr>
                      <w:rFonts w:asciiTheme="majorHAnsi" w:hAnsiTheme="majorHAnsi"/>
                    </w:rPr>
                    <w:t xml:space="preserve">n </w:t>
                  </w:r>
                  <w:r>
                    <w:rPr>
                      <w:rFonts w:asciiTheme="majorHAnsi" w:hAnsiTheme="majorHAnsi"/>
                    </w:rPr>
                    <w:t xml:space="preserve">current </w:t>
                  </w:r>
                  <w:r w:rsidRPr="00DE65DF">
                    <w:rPr>
                      <w:rFonts w:asciiTheme="majorHAnsi" w:hAnsiTheme="majorHAnsi"/>
                    </w:rPr>
                    <w:t>page</w:t>
                  </w:r>
                </w:p>
                <w:p w:rsidR="00696C60" w:rsidRPr="00DE65DF" w:rsidRDefault="00696C60" w:rsidP="00DE725E">
                  <w:pPr>
                    <w:pStyle w:val="ListParagraph"/>
                    <w:numPr>
                      <w:ilvl w:val="0"/>
                      <w:numId w:val="45"/>
                    </w:numPr>
                    <w:spacing w:before="120"/>
                    <w:jc w:val="both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Select blood group</w:t>
                  </w:r>
                  <w:r w:rsidRPr="00DE65DF">
                    <w:rPr>
                      <w:rFonts w:asciiTheme="majorHAnsi" w:hAnsiTheme="majorHAnsi"/>
                    </w:rPr>
                    <w:t xml:space="preserve"> and display th</w:t>
                  </w:r>
                  <w:r>
                    <w:rPr>
                      <w:rFonts w:asciiTheme="majorHAnsi" w:hAnsiTheme="majorHAnsi"/>
                    </w:rPr>
                    <w:t>at o</w:t>
                  </w:r>
                  <w:r w:rsidRPr="00DE65DF">
                    <w:rPr>
                      <w:rFonts w:asciiTheme="majorHAnsi" w:hAnsiTheme="majorHAnsi"/>
                    </w:rPr>
                    <w:t xml:space="preserve">n </w:t>
                  </w:r>
                  <w:r>
                    <w:rPr>
                      <w:rFonts w:asciiTheme="majorHAnsi" w:hAnsiTheme="majorHAnsi"/>
                    </w:rPr>
                    <w:t xml:space="preserve">current </w:t>
                  </w:r>
                  <w:r w:rsidRPr="00DE65DF">
                    <w:rPr>
                      <w:rFonts w:asciiTheme="majorHAnsi" w:hAnsiTheme="majorHAnsi"/>
                    </w:rPr>
                    <w:t>page</w:t>
                  </w:r>
                  <w:r>
                    <w:rPr>
                      <w:rFonts w:asciiTheme="majorHAnsi" w:hAnsiTheme="majorHAnsi"/>
                    </w:rPr>
                    <w:t xml:space="preserve"> such that the </w:t>
                  </w:r>
                  <w:r w:rsidR="00DE725E">
                    <w:rPr>
                      <w:rFonts w:asciiTheme="majorHAnsi" w:hAnsiTheme="majorHAnsi"/>
                    </w:rPr>
                    <w:t>previously selected</w:t>
                  </w:r>
                  <w:r>
                    <w:rPr>
                      <w:rFonts w:asciiTheme="majorHAnsi" w:hAnsiTheme="majorHAnsi"/>
                    </w:rPr>
                    <w:t xml:space="preserve"> </w:t>
                  </w:r>
                  <w:r w:rsidR="00DE725E">
                    <w:rPr>
                      <w:rFonts w:asciiTheme="majorHAnsi" w:hAnsiTheme="majorHAnsi"/>
                    </w:rPr>
                    <w:t>option</w:t>
                  </w:r>
                  <w:r>
                    <w:rPr>
                      <w:rFonts w:asciiTheme="majorHAnsi" w:hAnsiTheme="majorHAnsi"/>
                    </w:rPr>
                    <w:t xml:space="preserve"> </w:t>
                  </w:r>
                  <w:r w:rsidR="00DC605C">
                    <w:rPr>
                      <w:rFonts w:asciiTheme="majorHAnsi" w:hAnsiTheme="majorHAnsi"/>
                    </w:rPr>
                    <w:t xml:space="preserve">remains selected </w:t>
                  </w:r>
                </w:p>
              </w:tc>
            </w:tr>
          </w:tbl>
          <w:p w:rsidR="00696C60" w:rsidRDefault="00696C60" w:rsidP="00953953">
            <w:pPr>
              <w:rPr>
                <w:rFonts w:asciiTheme="majorHAnsi" w:hAnsiTheme="majorHAnsi"/>
              </w:rPr>
            </w:pPr>
          </w:p>
        </w:tc>
      </w:tr>
    </w:tbl>
    <w:p w:rsidR="001307C2" w:rsidRPr="00B33D4A" w:rsidRDefault="001307C2" w:rsidP="00E64D78">
      <w:pPr>
        <w:rPr>
          <w:rFonts w:asciiTheme="majorHAnsi" w:hAnsiTheme="majorHAnsi"/>
          <w:i/>
          <w:color w:val="FF0000"/>
        </w:rPr>
      </w:pPr>
    </w:p>
    <w:sectPr w:rsidR="001307C2" w:rsidRPr="00B33D4A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50C6" w:rsidRDefault="002B50C6" w:rsidP="00454E6F">
      <w:pPr>
        <w:spacing w:after="0" w:line="240" w:lineRule="auto"/>
      </w:pPr>
      <w:r>
        <w:separator/>
      </w:r>
    </w:p>
  </w:endnote>
  <w:endnote w:type="continuationSeparator" w:id="0">
    <w:p w:rsidR="002B50C6" w:rsidRDefault="002B50C6" w:rsidP="00454E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istina">
    <w:panose1 w:val="030604020404060802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92"/>
      <w:gridCol w:w="3192"/>
      <w:gridCol w:w="3192"/>
    </w:tblGrid>
    <w:tr w:rsidR="00DC605C" w:rsidTr="00DC605C">
      <w:tc>
        <w:tcPr>
          <w:tcW w:w="3192" w:type="dxa"/>
          <w:vAlign w:val="center"/>
        </w:tcPr>
        <w:p w:rsidR="00DC605C" w:rsidRDefault="005458ED" w:rsidP="000B4BFF">
          <w:pPr>
            <w:pStyle w:val="Footer"/>
          </w:pPr>
          <w:r>
            <w:rPr>
              <w:rFonts w:ascii="Pristina" w:hAnsi="Pristina"/>
              <w:b/>
              <w:bCs/>
              <w:color w:val="4F6228" w:themeColor="accent3" w:themeShade="80"/>
            </w:rPr>
            <w:t xml:space="preserve">February </w:t>
          </w:r>
          <w:r>
            <w:rPr>
              <w:rFonts w:ascii="Pristina" w:hAnsi="Pristina"/>
            </w:rPr>
            <w:t>’18</w:t>
          </w:r>
        </w:p>
      </w:tc>
      <w:tc>
        <w:tcPr>
          <w:tcW w:w="3192" w:type="dxa"/>
          <w:vAlign w:val="center"/>
        </w:tcPr>
        <w:p w:rsidR="00DC605C" w:rsidRDefault="00DC605C" w:rsidP="0035164A">
          <w:pPr>
            <w:pStyle w:val="Footer"/>
            <w:jc w:val="center"/>
          </w:pPr>
        </w:p>
      </w:tc>
      <w:tc>
        <w:tcPr>
          <w:tcW w:w="3192" w:type="dxa"/>
          <w:vAlign w:val="center"/>
        </w:tcPr>
        <w:sdt>
          <w:sdtPr>
            <w:id w:val="1187261340"/>
            <w:docPartObj>
              <w:docPartGallery w:val="Page Numbers (Bottom of Page)"/>
              <w:docPartUnique/>
            </w:docPartObj>
          </w:sdtPr>
          <w:sdtEndPr>
            <w:rPr>
              <w:rFonts w:asciiTheme="majorHAnsi" w:hAnsiTheme="majorHAnsi"/>
              <w:b/>
              <w:bCs/>
              <w:sz w:val="16"/>
              <w:szCs w:val="16"/>
            </w:rPr>
          </w:sdtEndPr>
          <w:sdtContent>
            <w:sdt>
              <w:sdtPr>
                <w:rPr>
                  <w:rFonts w:asciiTheme="majorHAnsi" w:hAnsiTheme="majorHAnsi"/>
                  <w:b/>
                  <w:bCs/>
                  <w:sz w:val="16"/>
                  <w:szCs w:val="16"/>
                </w:rPr>
                <w:id w:val="860082579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:rsidR="00DC605C" w:rsidRDefault="00DC605C" w:rsidP="0035164A">
                  <w:pPr>
                    <w:pStyle w:val="Footer"/>
                    <w:jc w:val="right"/>
                  </w:pP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t xml:space="preserve">PAGE </w:t>
                  </w: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fldChar w:fldCharType="begin"/>
                  </w: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instrText xml:space="preserve"> PAGE </w:instrText>
                  </w: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fldChar w:fldCharType="separate"/>
                  </w:r>
                  <w:r w:rsidR="00815B04">
                    <w:rPr>
                      <w:rFonts w:asciiTheme="majorHAnsi" w:hAnsiTheme="majorHAnsi"/>
                      <w:b/>
                      <w:bCs/>
                      <w:noProof/>
                      <w:sz w:val="16"/>
                      <w:szCs w:val="16"/>
                    </w:rPr>
                    <w:t>1</w:t>
                  </w: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fldChar w:fldCharType="end"/>
                  </w:r>
                  <w:r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t>|</w:t>
                  </w: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fldChar w:fldCharType="begin"/>
                  </w: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instrText xml:space="preserve"> NUMPAGES  </w:instrText>
                  </w: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fldChar w:fldCharType="separate"/>
                  </w:r>
                  <w:r w:rsidR="00815B04">
                    <w:rPr>
                      <w:rFonts w:asciiTheme="majorHAnsi" w:hAnsiTheme="majorHAnsi"/>
                      <w:b/>
                      <w:bCs/>
                      <w:noProof/>
                      <w:sz w:val="16"/>
                      <w:szCs w:val="16"/>
                    </w:rPr>
                    <w:t>2</w:t>
                  </w: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fldChar w:fldCharType="end"/>
                  </w:r>
                </w:p>
              </w:sdtContent>
            </w:sdt>
          </w:sdtContent>
        </w:sdt>
      </w:tc>
    </w:tr>
  </w:tbl>
  <w:p w:rsidR="00DC605C" w:rsidRPr="0035164A" w:rsidRDefault="00DC605C" w:rsidP="003516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50C6" w:rsidRDefault="002B50C6" w:rsidP="00454E6F">
      <w:pPr>
        <w:spacing w:after="0" w:line="240" w:lineRule="auto"/>
      </w:pPr>
      <w:r>
        <w:separator/>
      </w:r>
    </w:p>
  </w:footnote>
  <w:footnote w:type="continuationSeparator" w:id="0">
    <w:p w:rsidR="002B50C6" w:rsidRDefault="002B50C6" w:rsidP="00454E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70F7A"/>
    <w:multiLevelType w:val="hybridMultilevel"/>
    <w:tmpl w:val="34643DDA"/>
    <w:lvl w:ilvl="0" w:tplc="DFD480D0">
      <w:start w:val="1"/>
      <w:numFmt w:val="lowerRoman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DC3E01"/>
    <w:multiLevelType w:val="hybridMultilevel"/>
    <w:tmpl w:val="8EE8F9F4"/>
    <w:lvl w:ilvl="0" w:tplc="8AECFF3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B5B487E"/>
    <w:multiLevelType w:val="hybridMultilevel"/>
    <w:tmpl w:val="3FB0A7E8"/>
    <w:lvl w:ilvl="0" w:tplc="03DA0B50">
      <w:start w:val="1"/>
      <w:numFmt w:val="lowerRoman"/>
      <w:suff w:val="space"/>
      <w:lvlText w:val="%1."/>
      <w:lvlJc w:val="righ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>
    <w:nsid w:val="13F3119C"/>
    <w:multiLevelType w:val="hybridMultilevel"/>
    <w:tmpl w:val="470C20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95A3695"/>
    <w:multiLevelType w:val="hybridMultilevel"/>
    <w:tmpl w:val="4E0815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EB10CE"/>
    <w:multiLevelType w:val="hybridMultilevel"/>
    <w:tmpl w:val="BC441CDE"/>
    <w:lvl w:ilvl="0" w:tplc="1A20A6D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F82638A"/>
    <w:multiLevelType w:val="hybridMultilevel"/>
    <w:tmpl w:val="E1B80C58"/>
    <w:lvl w:ilvl="0" w:tplc="04B6192E">
      <w:start w:val="1"/>
      <w:numFmt w:val="bullet"/>
      <w:lvlText w:val="―"/>
      <w:lvlJc w:val="left"/>
      <w:pPr>
        <w:ind w:left="1080" w:hanging="360"/>
      </w:pPr>
      <w:rPr>
        <w:rFonts w:ascii="Corbel" w:hAnsi="Corbe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3744B26"/>
    <w:multiLevelType w:val="hybridMultilevel"/>
    <w:tmpl w:val="409E723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4DF42DF"/>
    <w:multiLevelType w:val="hybridMultilevel"/>
    <w:tmpl w:val="409E723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4E8107E"/>
    <w:multiLevelType w:val="hybridMultilevel"/>
    <w:tmpl w:val="7D9C58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6584535"/>
    <w:multiLevelType w:val="hybridMultilevel"/>
    <w:tmpl w:val="34643DDA"/>
    <w:lvl w:ilvl="0" w:tplc="DFD480D0">
      <w:start w:val="1"/>
      <w:numFmt w:val="lowerRoman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70F31A3"/>
    <w:multiLevelType w:val="hybridMultilevel"/>
    <w:tmpl w:val="B1D00364"/>
    <w:lvl w:ilvl="0" w:tplc="6460361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9915619"/>
    <w:multiLevelType w:val="hybridMultilevel"/>
    <w:tmpl w:val="D3644F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175CF2"/>
    <w:multiLevelType w:val="hybridMultilevel"/>
    <w:tmpl w:val="EA766CB6"/>
    <w:lvl w:ilvl="0" w:tplc="910E6A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272DBD"/>
    <w:multiLevelType w:val="hybridMultilevel"/>
    <w:tmpl w:val="34643DDA"/>
    <w:lvl w:ilvl="0" w:tplc="DFD480D0">
      <w:start w:val="1"/>
      <w:numFmt w:val="lowerRoman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125132"/>
    <w:multiLevelType w:val="hybridMultilevel"/>
    <w:tmpl w:val="2F10DCB4"/>
    <w:lvl w:ilvl="0" w:tplc="6460361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D704A6B"/>
    <w:multiLevelType w:val="hybridMultilevel"/>
    <w:tmpl w:val="409E723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2EFE7CF7"/>
    <w:multiLevelType w:val="hybridMultilevel"/>
    <w:tmpl w:val="B1D00364"/>
    <w:lvl w:ilvl="0" w:tplc="6460361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2FBD2D33"/>
    <w:multiLevelType w:val="hybridMultilevel"/>
    <w:tmpl w:val="5DB0A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9548AD"/>
    <w:multiLevelType w:val="hybridMultilevel"/>
    <w:tmpl w:val="8F1C8EC8"/>
    <w:lvl w:ilvl="0" w:tplc="1A20A6D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335872F0"/>
    <w:multiLevelType w:val="hybridMultilevel"/>
    <w:tmpl w:val="9454E1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386F38CC"/>
    <w:multiLevelType w:val="hybridMultilevel"/>
    <w:tmpl w:val="06486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B3E0400"/>
    <w:multiLevelType w:val="hybridMultilevel"/>
    <w:tmpl w:val="B1D00364"/>
    <w:lvl w:ilvl="0" w:tplc="6460361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3B697E1D"/>
    <w:multiLevelType w:val="hybridMultilevel"/>
    <w:tmpl w:val="00925534"/>
    <w:lvl w:ilvl="0" w:tplc="9BA22500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C012184"/>
    <w:multiLevelType w:val="hybridMultilevel"/>
    <w:tmpl w:val="34643DDA"/>
    <w:lvl w:ilvl="0" w:tplc="DFD480D0">
      <w:start w:val="1"/>
      <w:numFmt w:val="lowerRoman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582380"/>
    <w:multiLevelType w:val="hybridMultilevel"/>
    <w:tmpl w:val="B1D00364"/>
    <w:lvl w:ilvl="0" w:tplc="6460361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3FBF3A34"/>
    <w:multiLevelType w:val="hybridMultilevel"/>
    <w:tmpl w:val="34643DDA"/>
    <w:lvl w:ilvl="0" w:tplc="DFD480D0">
      <w:start w:val="1"/>
      <w:numFmt w:val="lowerRoman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2E91F1E"/>
    <w:multiLevelType w:val="hybridMultilevel"/>
    <w:tmpl w:val="DEE236D4"/>
    <w:lvl w:ilvl="0" w:tplc="9BA22500">
      <w:start w:val="1"/>
      <w:numFmt w:val="bullet"/>
      <w:lvlText w:val=""/>
      <w:lvlJc w:val="left"/>
      <w:pPr>
        <w:ind w:left="360" w:hanging="360"/>
      </w:pPr>
      <w:rPr>
        <w:rFonts w:ascii="Symbol" w:hAnsi="Symbol" w:cs="Times New Roman" w:hint="default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4401B44"/>
    <w:multiLevelType w:val="hybridMultilevel"/>
    <w:tmpl w:val="409E723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46556B99"/>
    <w:multiLevelType w:val="hybridMultilevel"/>
    <w:tmpl w:val="4ED6B6C8"/>
    <w:lvl w:ilvl="0" w:tplc="910E6A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F605509"/>
    <w:multiLevelType w:val="hybridMultilevel"/>
    <w:tmpl w:val="0458E19C"/>
    <w:lvl w:ilvl="0" w:tplc="5F70D55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33C7CB0"/>
    <w:multiLevelType w:val="hybridMultilevel"/>
    <w:tmpl w:val="5D68B5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54336484"/>
    <w:multiLevelType w:val="hybridMultilevel"/>
    <w:tmpl w:val="34643DDA"/>
    <w:lvl w:ilvl="0" w:tplc="DFD480D0">
      <w:start w:val="1"/>
      <w:numFmt w:val="lowerRoman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CF44107"/>
    <w:multiLevelType w:val="hybridMultilevel"/>
    <w:tmpl w:val="8C0C5376"/>
    <w:lvl w:ilvl="0" w:tplc="6460361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5D9F74FF"/>
    <w:multiLevelType w:val="hybridMultilevel"/>
    <w:tmpl w:val="34643DDA"/>
    <w:lvl w:ilvl="0" w:tplc="DFD480D0">
      <w:start w:val="1"/>
      <w:numFmt w:val="lowerRoman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0F73144"/>
    <w:multiLevelType w:val="hybridMultilevel"/>
    <w:tmpl w:val="915A8DEA"/>
    <w:lvl w:ilvl="0" w:tplc="F2881076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3713F6B"/>
    <w:multiLevelType w:val="hybridMultilevel"/>
    <w:tmpl w:val="4ED0FD06"/>
    <w:lvl w:ilvl="0" w:tplc="1A20A6D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4695228"/>
    <w:multiLevelType w:val="hybridMultilevel"/>
    <w:tmpl w:val="AE6ACCF2"/>
    <w:lvl w:ilvl="0" w:tplc="9BA22500">
      <w:start w:val="1"/>
      <w:numFmt w:val="bullet"/>
      <w:lvlText w:val=""/>
      <w:lvlJc w:val="left"/>
      <w:pPr>
        <w:ind w:left="1008" w:hanging="360"/>
      </w:pPr>
      <w:rPr>
        <w:rFonts w:ascii="Symbol" w:hAnsi="Symbol" w:cs="Times New Roman" w:hint="default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8">
    <w:nsid w:val="662C7DEA"/>
    <w:multiLevelType w:val="hybridMultilevel"/>
    <w:tmpl w:val="537C308E"/>
    <w:lvl w:ilvl="0" w:tplc="EEC48BAA">
      <w:start w:val="1"/>
      <w:numFmt w:val="decimal"/>
      <w:lvlText w:val="%1."/>
      <w:lvlJc w:val="left"/>
      <w:pPr>
        <w:ind w:left="568" w:hanging="284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9">
    <w:nsid w:val="6C50155E"/>
    <w:multiLevelType w:val="hybridMultilevel"/>
    <w:tmpl w:val="DA8817A0"/>
    <w:lvl w:ilvl="0" w:tplc="9BA22500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  <w:i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D761B2E"/>
    <w:multiLevelType w:val="hybridMultilevel"/>
    <w:tmpl w:val="B1D00364"/>
    <w:lvl w:ilvl="0" w:tplc="6460361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6EAC0848"/>
    <w:multiLevelType w:val="hybridMultilevel"/>
    <w:tmpl w:val="409E723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6F1D6F14"/>
    <w:multiLevelType w:val="hybridMultilevel"/>
    <w:tmpl w:val="83AE24D8"/>
    <w:lvl w:ilvl="0" w:tplc="6460361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>
    <w:nsid w:val="767B12F4"/>
    <w:multiLevelType w:val="hybridMultilevel"/>
    <w:tmpl w:val="A6300E70"/>
    <w:lvl w:ilvl="0" w:tplc="1A20A6D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85520E1"/>
    <w:multiLevelType w:val="hybridMultilevel"/>
    <w:tmpl w:val="55308A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>
    <w:nsid w:val="78703012"/>
    <w:multiLevelType w:val="hybridMultilevel"/>
    <w:tmpl w:val="CC823F22"/>
    <w:lvl w:ilvl="0" w:tplc="514C3F88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  <w:b/>
        <w:bCs/>
        <w:sz w:val="22"/>
        <w:szCs w:val="22"/>
      </w:rPr>
    </w:lvl>
    <w:lvl w:ilvl="1" w:tplc="714C0E7E">
      <w:start w:val="1"/>
      <w:numFmt w:val="lowerLetter"/>
      <w:lvlText w:val="%2."/>
      <w:lvlJc w:val="left"/>
      <w:pPr>
        <w:ind w:left="1080" w:hanging="360"/>
      </w:pPr>
      <w:rPr>
        <w:rFonts w:asciiTheme="majorHAnsi" w:hAnsiTheme="majorHAns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>
    <w:nsid w:val="7DBF5A16"/>
    <w:multiLevelType w:val="hybridMultilevel"/>
    <w:tmpl w:val="34643DDA"/>
    <w:lvl w:ilvl="0" w:tplc="DFD480D0">
      <w:start w:val="1"/>
      <w:numFmt w:val="lowerRoman"/>
      <w:lvlText w:val="%1."/>
      <w:lvlJc w:val="left"/>
      <w:pPr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DB037B"/>
    <w:multiLevelType w:val="hybridMultilevel"/>
    <w:tmpl w:val="409E723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0"/>
  </w:num>
  <w:num w:numId="3">
    <w:abstractNumId w:val="29"/>
  </w:num>
  <w:num w:numId="4">
    <w:abstractNumId w:val="13"/>
  </w:num>
  <w:num w:numId="5">
    <w:abstractNumId w:val="2"/>
  </w:num>
  <w:num w:numId="6">
    <w:abstractNumId w:val="30"/>
  </w:num>
  <w:num w:numId="7">
    <w:abstractNumId w:val="18"/>
  </w:num>
  <w:num w:numId="8">
    <w:abstractNumId w:val="43"/>
  </w:num>
  <w:num w:numId="9">
    <w:abstractNumId w:val="5"/>
  </w:num>
  <w:num w:numId="10">
    <w:abstractNumId w:val="19"/>
  </w:num>
  <w:num w:numId="11">
    <w:abstractNumId w:val="37"/>
  </w:num>
  <w:num w:numId="12">
    <w:abstractNumId w:val="36"/>
  </w:num>
  <w:num w:numId="13">
    <w:abstractNumId w:val="44"/>
  </w:num>
  <w:num w:numId="14">
    <w:abstractNumId w:val="39"/>
  </w:num>
  <w:num w:numId="15">
    <w:abstractNumId w:val="23"/>
  </w:num>
  <w:num w:numId="16">
    <w:abstractNumId w:val="21"/>
  </w:num>
  <w:num w:numId="17">
    <w:abstractNumId w:val="22"/>
  </w:num>
  <w:num w:numId="18">
    <w:abstractNumId w:val="33"/>
  </w:num>
  <w:num w:numId="19">
    <w:abstractNumId w:val="42"/>
  </w:num>
  <w:num w:numId="20">
    <w:abstractNumId w:val="15"/>
  </w:num>
  <w:num w:numId="21">
    <w:abstractNumId w:val="3"/>
  </w:num>
  <w:num w:numId="22">
    <w:abstractNumId w:val="11"/>
  </w:num>
  <w:num w:numId="23">
    <w:abstractNumId w:val="17"/>
  </w:num>
  <w:num w:numId="24">
    <w:abstractNumId w:val="40"/>
  </w:num>
  <w:num w:numId="25">
    <w:abstractNumId w:val="25"/>
  </w:num>
  <w:num w:numId="26">
    <w:abstractNumId w:val="9"/>
  </w:num>
  <w:num w:numId="27">
    <w:abstractNumId w:val="38"/>
  </w:num>
  <w:num w:numId="28">
    <w:abstractNumId w:val="35"/>
  </w:num>
  <w:num w:numId="29">
    <w:abstractNumId w:val="31"/>
  </w:num>
  <w:num w:numId="30">
    <w:abstractNumId w:val="45"/>
  </w:num>
  <w:num w:numId="31">
    <w:abstractNumId w:val="6"/>
  </w:num>
  <w:num w:numId="32">
    <w:abstractNumId w:val="1"/>
  </w:num>
  <w:num w:numId="33">
    <w:abstractNumId w:val="12"/>
  </w:num>
  <w:num w:numId="34">
    <w:abstractNumId w:val="27"/>
  </w:num>
  <w:num w:numId="35">
    <w:abstractNumId w:val="34"/>
  </w:num>
  <w:num w:numId="36">
    <w:abstractNumId w:val="0"/>
  </w:num>
  <w:num w:numId="37">
    <w:abstractNumId w:val="32"/>
  </w:num>
  <w:num w:numId="38">
    <w:abstractNumId w:val="46"/>
  </w:num>
  <w:num w:numId="39">
    <w:abstractNumId w:val="14"/>
  </w:num>
  <w:num w:numId="40">
    <w:abstractNumId w:val="24"/>
  </w:num>
  <w:num w:numId="41">
    <w:abstractNumId w:val="10"/>
  </w:num>
  <w:num w:numId="42">
    <w:abstractNumId w:val="26"/>
  </w:num>
  <w:num w:numId="43">
    <w:abstractNumId w:val="41"/>
  </w:num>
  <w:num w:numId="44">
    <w:abstractNumId w:val="47"/>
  </w:num>
  <w:num w:numId="45">
    <w:abstractNumId w:val="8"/>
  </w:num>
  <w:num w:numId="46">
    <w:abstractNumId w:val="28"/>
  </w:num>
  <w:num w:numId="47">
    <w:abstractNumId w:val="16"/>
  </w:num>
  <w:num w:numId="4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TayNLI0tTA3trBQ0lEKTi0uzszPAykwrwUAwxQgJywAAAA="/>
  </w:docVars>
  <w:rsids>
    <w:rsidRoot w:val="00937AFC"/>
    <w:rsid w:val="00010376"/>
    <w:rsid w:val="00011353"/>
    <w:rsid w:val="000158F0"/>
    <w:rsid w:val="00020450"/>
    <w:rsid w:val="00024DF6"/>
    <w:rsid w:val="00026946"/>
    <w:rsid w:val="00027517"/>
    <w:rsid w:val="0002751F"/>
    <w:rsid w:val="000325E2"/>
    <w:rsid w:val="00045480"/>
    <w:rsid w:val="000473CD"/>
    <w:rsid w:val="00054EC3"/>
    <w:rsid w:val="00060A96"/>
    <w:rsid w:val="00062A80"/>
    <w:rsid w:val="00064924"/>
    <w:rsid w:val="00094338"/>
    <w:rsid w:val="00097EC8"/>
    <w:rsid w:val="000A4AC5"/>
    <w:rsid w:val="000A53C4"/>
    <w:rsid w:val="000B123F"/>
    <w:rsid w:val="000B4A2B"/>
    <w:rsid w:val="000B4BFF"/>
    <w:rsid w:val="000C0949"/>
    <w:rsid w:val="000C3DEA"/>
    <w:rsid w:val="000C68B3"/>
    <w:rsid w:val="000C7185"/>
    <w:rsid w:val="000D47E6"/>
    <w:rsid w:val="000E0C86"/>
    <w:rsid w:val="000E356F"/>
    <w:rsid w:val="000E3F4A"/>
    <w:rsid w:val="000E488F"/>
    <w:rsid w:val="000E7544"/>
    <w:rsid w:val="00101183"/>
    <w:rsid w:val="0010579F"/>
    <w:rsid w:val="00115BBF"/>
    <w:rsid w:val="001238CF"/>
    <w:rsid w:val="001253C7"/>
    <w:rsid w:val="001307C2"/>
    <w:rsid w:val="001333ED"/>
    <w:rsid w:val="00133B1A"/>
    <w:rsid w:val="001367D7"/>
    <w:rsid w:val="00144505"/>
    <w:rsid w:val="001461AC"/>
    <w:rsid w:val="0015269F"/>
    <w:rsid w:val="00160A0A"/>
    <w:rsid w:val="00172221"/>
    <w:rsid w:val="00173D4B"/>
    <w:rsid w:val="00177127"/>
    <w:rsid w:val="00177C8E"/>
    <w:rsid w:val="00194173"/>
    <w:rsid w:val="0019435D"/>
    <w:rsid w:val="00197B19"/>
    <w:rsid w:val="00197B7F"/>
    <w:rsid w:val="001A6199"/>
    <w:rsid w:val="001A658F"/>
    <w:rsid w:val="001B2984"/>
    <w:rsid w:val="001B3A24"/>
    <w:rsid w:val="001B4DA1"/>
    <w:rsid w:val="001B6900"/>
    <w:rsid w:val="001C06A6"/>
    <w:rsid w:val="001D038B"/>
    <w:rsid w:val="001D4687"/>
    <w:rsid w:val="001D5534"/>
    <w:rsid w:val="001E2BB2"/>
    <w:rsid w:val="001F3A34"/>
    <w:rsid w:val="0021015D"/>
    <w:rsid w:val="0021029E"/>
    <w:rsid w:val="00211D1F"/>
    <w:rsid w:val="00212FF2"/>
    <w:rsid w:val="00223347"/>
    <w:rsid w:val="00224155"/>
    <w:rsid w:val="002306F0"/>
    <w:rsid w:val="002425BD"/>
    <w:rsid w:val="00255FA8"/>
    <w:rsid w:val="00256502"/>
    <w:rsid w:val="00260C86"/>
    <w:rsid w:val="002643F5"/>
    <w:rsid w:val="00270534"/>
    <w:rsid w:val="00270A8A"/>
    <w:rsid w:val="002718BE"/>
    <w:rsid w:val="00272930"/>
    <w:rsid w:val="00273AC8"/>
    <w:rsid w:val="002803C2"/>
    <w:rsid w:val="002835EE"/>
    <w:rsid w:val="00283913"/>
    <w:rsid w:val="00286CF6"/>
    <w:rsid w:val="00287006"/>
    <w:rsid w:val="002A34E3"/>
    <w:rsid w:val="002A455B"/>
    <w:rsid w:val="002B50C6"/>
    <w:rsid w:val="002B641E"/>
    <w:rsid w:val="002C04BF"/>
    <w:rsid w:val="002C7DB5"/>
    <w:rsid w:val="002D0DB1"/>
    <w:rsid w:val="002D3F9D"/>
    <w:rsid w:val="002E2E7E"/>
    <w:rsid w:val="002E3E33"/>
    <w:rsid w:val="002E6833"/>
    <w:rsid w:val="003013A9"/>
    <w:rsid w:val="003015D6"/>
    <w:rsid w:val="00311435"/>
    <w:rsid w:val="00311D0B"/>
    <w:rsid w:val="00327795"/>
    <w:rsid w:val="00330C23"/>
    <w:rsid w:val="003316BD"/>
    <w:rsid w:val="00336324"/>
    <w:rsid w:val="0034656C"/>
    <w:rsid w:val="00347636"/>
    <w:rsid w:val="0035164A"/>
    <w:rsid w:val="00352FBF"/>
    <w:rsid w:val="003547E8"/>
    <w:rsid w:val="00360508"/>
    <w:rsid w:val="003642D2"/>
    <w:rsid w:val="003748F3"/>
    <w:rsid w:val="0037563C"/>
    <w:rsid w:val="00384EDE"/>
    <w:rsid w:val="00390781"/>
    <w:rsid w:val="00391769"/>
    <w:rsid w:val="003938C0"/>
    <w:rsid w:val="00394903"/>
    <w:rsid w:val="003972BE"/>
    <w:rsid w:val="003A0709"/>
    <w:rsid w:val="003A0E19"/>
    <w:rsid w:val="003B28A1"/>
    <w:rsid w:val="003B73F0"/>
    <w:rsid w:val="003C119E"/>
    <w:rsid w:val="003C4965"/>
    <w:rsid w:val="003C7DB7"/>
    <w:rsid w:val="003D6376"/>
    <w:rsid w:val="003E0DE9"/>
    <w:rsid w:val="003E353C"/>
    <w:rsid w:val="003E7736"/>
    <w:rsid w:val="003F00A5"/>
    <w:rsid w:val="003F0290"/>
    <w:rsid w:val="003F31A5"/>
    <w:rsid w:val="00401276"/>
    <w:rsid w:val="004024D8"/>
    <w:rsid w:val="00405F40"/>
    <w:rsid w:val="004075CC"/>
    <w:rsid w:val="00410453"/>
    <w:rsid w:val="0041307B"/>
    <w:rsid w:val="004151E5"/>
    <w:rsid w:val="004207D5"/>
    <w:rsid w:val="004277D9"/>
    <w:rsid w:val="00441EEB"/>
    <w:rsid w:val="00454E6F"/>
    <w:rsid w:val="00460445"/>
    <w:rsid w:val="004608F9"/>
    <w:rsid w:val="004618D2"/>
    <w:rsid w:val="004656E1"/>
    <w:rsid w:val="0047711F"/>
    <w:rsid w:val="0047713E"/>
    <w:rsid w:val="00484403"/>
    <w:rsid w:val="004924DC"/>
    <w:rsid w:val="00494FFC"/>
    <w:rsid w:val="004A01FA"/>
    <w:rsid w:val="004A44BB"/>
    <w:rsid w:val="004A7DA9"/>
    <w:rsid w:val="004B7BDB"/>
    <w:rsid w:val="004C2319"/>
    <w:rsid w:val="004C4744"/>
    <w:rsid w:val="004D5215"/>
    <w:rsid w:val="004D5F37"/>
    <w:rsid w:val="004D7808"/>
    <w:rsid w:val="004F0DDF"/>
    <w:rsid w:val="00513853"/>
    <w:rsid w:val="00520F6A"/>
    <w:rsid w:val="005458ED"/>
    <w:rsid w:val="005555A3"/>
    <w:rsid w:val="005641BE"/>
    <w:rsid w:val="00590186"/>
    <w:rsid w:val="00591E85"/>
    <w:rsid w:val="00594820"/>
    <w:rsid w:val="005B4579"/>
    <w:rsid w:val="005C2F36"/>
    <w:rsid w:val="005D1259"/>
    <w:rsid w:val="005D691D"/>
    <w:rsid w:val="005D7A49"/>
    <w:rsid w:val="005F2C82"/>
    <w:rsid w:val="005F3F44"/>
    <w:rsid w:val="006055B4"/>
    <w:rsid w:val="00606700"/>
    <w:rsid w:val="00606E33"/>
    <w:rsid w:val="00611183"/>
    <w:rsid w:val="006141C3"/>
    <w:rsid w:val="00614DE9"/>
    <w:rsid w:val="00620B47"/>
    <w:rsid w:val="00627ED0"/>
    <w:rsid w:val="00640849"/>
    <w:rsid w:val="00640EEC"/>
    <w:rsid w:val="0065304C"/>
    <w:rsid w:val="00666011"/>
    <w:rsid w:val="00675309"/>
    <w:rsid w:val="006819B2"/>
    <w:rsid w:val="00695AA0"/>
    <w:rsid w:val="00696C60"/>
    <w:rsid w:val="006A40AE"/>
    <w:rsid w:val="006B1C57"/>
    <w:rsid w:val="006B1FE6"/>
    <w:rsid w:val="006C7A58"/>
    <w:rsid w:val="006D3DCD"/>
    <w:rsid w:val="006E22D5"/>
    <w:rsid w:val="006E27C0"/>
    <w:rsid w:val="006E315A"/>
    <w:rsid w:val="006E43EC"/>
    <w:rsid w:val="006F19B0"/>
    <w:rsid w:val="0070461C"/>
    <w:rsid w:val="00705973"/>
    <w:rsid w:val="00705FA4"/>
    <w:rsid w:val="00713CBA"/>
    <w:rsid w:val="0071644A"/>
    <w:rsid w:val="007324CE"/>
    <w:rsid w:val="00747CEF"/>
    <w:rsid w:val="00752E44"/>
    <w:rsid w:val="00753E9A"/>
    <w:rsid w:val="00753F36"/>
    <w:rsid w:val="00756E87"/>
    <w:rsid w:val="00775DFB"/>
    <w:rsid w:val="00777361"/>
    <w:rsid w:val="007810B0"/>
    <w:rsid w:val="0078526B"/>
    <w:rsid w:val="0078643F"/>
    <w:rsid w:val="00790FE8"/>
    <w:rsid w:val="00793726"/>
    <w:rsid w:val="007949BC"/>
    <w:rsid w:val="00794F65"/>
    <w:rsid w:val="007954DD"/>
    <w:rsid w:val="007A5F63"/>
    <w:rsid w:val="007B7B96"/>
    <w:rsid w:val="007C49C9"/>
    <w:rsid w:val="007D01A3"/>
    <w:rsid w:val="007D767E"/>
    <w:rsid w:val="007E5B89"/>
    <w:rsid w:val="007E65CC"/>
    <w:rsid w:val="007F4BA7"/>
    <w:rsid w:val="007F4BC2"/>
    <w:rsid w:val="007F4E7C"/>
    <w:rsid w:val="007F5887"/>
    <w:rsid w:val="007F6497"/>
    <w:rsid w:val="0080087B"/>
    <w:rsid w:val="00801DE5"/>
    <w:rsid w:val="00803E4A"/>
    <w:rsid w:val="00803E60"/>
    <w:rsid w:val="008154B1"/>
    <w:rsid w:val="00815B04"/>
    <w:rsid w:val="00815CA9"/>
    <w:rsid w:val="00816A0C"/>
    <w:rsid w:val="00825722"/>
    <w:rsid w:val="008403C0"/>
    <w:rsid w:val="00845061"/>
    <w:rsid w:val="00853800"/>
    <w:rsid w:val="008576A3"/>
    <w:rsid w:val="00861FA2"/>
    <w:rsid w:val="00871CFB"/>
    <w:rsid w:val="00885AEE"/>
    <w:rsid w:val="0089326E"/>
    <w:rsid w:val="00895799"/>
    <w:rsid w:val="00897B42"/>
    <w:rsid w:val="008A3C24"/>
    <w:rsid w:val="008B32D0"/>
    <w:rsid w:val="008C6111"/>
    <w:rsid w:val="008D3DC5"/>
    <w:rsid w:val="008E1FDC"/>
    <w:rsid w:val="008E4A0D"/>
    <w:rsid w:val="008E7A66"/>
    <w:rsid w:val="008F0954"/>
    <w:rsid w:val="008F4BFB"/>
    <w:rsid w:val="008F5F5F"/>
    <w:rsid w:val="00900562"/>
    <w:rsid w:val="00902AB3"/>
    <w:rsid w:val="00906906"/>
    <w:rsid w:val="0091288A"/>
    <w:rsid w:val="00923A8D"/>
    <w:rsid w:val="0092785D"/>
    <w:rsid w:val="0093698B"/>
    <w:rsid w:val="00937AFC"/>
    <w:rsid w:val="009409C2"/>
    <w:rsid w:val="009442D4"/>
    <w:rsid w:val="009446F4"/>
    <w:rsid w:val="00952F21"/>
    <w:rsid w:val="00953953"/>
    <w:rsid w:val="009554CB"/>
    <w:rsid w:val="009608FA"/>
    <w:rsid w:val="0096126D"/>
    <w:rsid w:val="0097465D"/>
    <w:rsid w:val="00977230"/>
    <w:rsid w:val="0098177B"/>
    <w:rsid w:val="00985D2F"/>
    <w:rsid w:val="00995F1E"/>
    <w:rsid w:val="00996CAF"/>
    <w:rsid w:val="009A119C"/>
    <w:rsid w:val="009A29AE"/>
    <w:rsid w:val="009A3205"/>
    <w:rsid w:val="009A55F8"/>
    <w:rsid w:val="009A7972"/>
    <w:rsid w:val="009B1BCD"/>
    <w:rsid w:val="009B7739"/>
    <w:rsid w:val="009D0D55"/>
    <w:rsid w:val="009D10B4"/>
    <w:rsid w:val="009E0CDE"/>
    <w:rsid w:val="009E11BE"/>
    <w:rsid w:val="009E3934"/>
    <w:rsid w:val="009F1F5C"/>
    <w:rsid w:val="009F725E"/>
    <w:rsid w:val="00A03C81"/>
    <w:rsid w:val="00A07ACF"/>
    <w:rsid w:val="00A112BA"/>
    <w:rsid w:val="00A1147E"/>
    <w:rsid w:val="00A14FD0"/>
    <w:rsid w:val="00A1640F"/>
    <w:rsid w:val="00A24A79"/>
    <w:rsid w:val="00A272D7"/>
    <w:rsid w:val="00A34177"/>
    <w:rsid w:val="00A356D1"/>
    <w:rsid w:val="00A37B33"/>
    <w:rsid w:val="00A416A4"/>
    <w:rsid w:val="00A43FDE"/>
    <w:rsid w:val="00A51F6D"/>
    <w:rsid w:val="00A708A5"/>
    <w:rsid w:val="00A71BC6"/>
    <w:rsid w:val="00A73937"/>
    <w:rsid w:val="00A74DE5"/>
    <w:rsid w:val="00A814E1"/>
    <w:rsid w:val="00A81967"/>
    <w:rsid w:val="00A83AE5"/>
    <w:rsid w:val="00A934F7"/>
    <w:rsid w:val="00A9388D"/>
    <w:rsid w:val="00A94F53"/>
    <w:rsid w:val="00A9512E"/>
    <w:rsid w:val="00A963A1"/>
    <w:rsid w:val="00A97476"/>
    <w:rsid w:val="00AA7230"/>
    <w:rsid w:val="00AB496E"/>
    <w:rsid w:val="00AB4BAA"/>
    <w:rsid w:val="00AC0A94"/>
    <w:rsid w:val="00AC1F50"/>
    <w:rsid w:val="00AD17F1"/>
    <w:rsid w:val="00AD5CCF"/>
    <w:rsid w:val="00AF00B8"/>
    <w:rsid w:val="00AF2240"/>
    <w:rsid w:val="00B01EF1"/>
    <w:rsid w:val="00B049B8"/>
    <w:rsid w:val="00B05D77"/>
    <w:rsid w:val="00B10075"/>
    <w:rsid w:val="00B11621"/>
    <w:rsid w:val="00B13B07"/>
    <w:rsid w:val="00B13F90"/>
    <w:rsid w:val="00B21797"/>
    <w:rsid w:val="00B255C2"/>
    <w:rsid w:val="00B3278F"/>
    <w:rsid w:val="00B32CB5"/>
    <w:rsid w:val="00B33D4A"/>
    <w:rsid w:val="00B377DC"/>
    <w:rsid w:val="00B41F03"/>
    <w:rsid w:val="00B4231E"/>
    <w:rsid w:val="00B434E3"/>
    <w:rsid w:val="00B444F0"/>
    <w:rsid w:val="00B6340E"/>
    <w:rsid w:val="00B712E4"/>
    <w:rsid w:val="00B735DB"/>
    <w:rsid w:val="00B76E00"/>
    <w:rsid w:val="00B840AB"/>
    <w:rsid w:val="00B84D19"/>
    <w:rsid w:val="00B84D66"/>
    <w:rsid w:val="00B84E57"/>
    <w:rsid w:val="00B90865"/>
    <w:rsid w:val="00B974AA"/>
    <w:rsid w:val="00BA4960"/>
    <w:rsid w:val="00BA5F82"/>
    <w:rsid w:val="00BB2ADA"/>
    <w:rsid w:val="00BB3795"/>
    <w:rsid w:val="00BC0800"/>
    <w:rsid w:val="00BC28F5"/>
    <w:rsid w:val="00BC6133"/>
    <w:rsid w:val="00BD388B"/>
    <w:rsid w:val="00BE6F03"/>
    <w:rsid w:val="00BF400B"/>
    <w:rsid w:val="00C02346"/>
    <w:rsid w:val="00C06A66"/>
    <w:rsid w:val="00C10A50"/>
    <w:rsid w:val="00C14F6F"/>
    <w:rsid w:val="00C158E9"/>
    <w:rsid w:val="00C23249"/>
    <w:rsid w:val="00C23C47"/>
    <w:rsid w:val="00C3093C"/>
    <w:rsid w:val="00C33A78"/>
    <w:rsid w:val="00C50919"/>
    <w:rsid w:val="00C64293"/>
    <w:rsid w:val="00C82777"/>
    <w:rsid w:val="00C92D5F"/>
    <w:rsid w:val="00C942CF"/>
    <w:rsid w:val="00C94C7A"/>
    <w:rsid w:val="00C96DC9"/>
    <w:rsid w:val="00CA0D62"/>
    <w:rsid w:val="00CA2337"/>
    <w:rsid w:val="00CB033E"/>
    <w:rsid w:val="00CB6C13"/>
    <w:rsid w:val="00CC0A39"/>
    <w:rsid w:val="00CC1847"/>
    <w:rsid w:val="00CC37E5"/>
    <w:rsid w:val="00CD7EDB"/>
    <w:rsid w:val="00CE039B"/>
    <w:rsid w:val="00CE0740"/>
    <w:rsid w:val="00CE5FAF"/>
    <w:rsid w:val="00CF1CC5"/>
    <w:rsid w:val="00CF2DAE"/>
    <w:rsid w:val="00CF5A7C"/>
    <w:rsid w:val="00CF65F9"/>
    <w:rsid w:val="00CF7B1F"/>
    <w:rsid w:val="00D0083D"/>
    <w:rsid w:val="00D01657"/>
    <w:rsid w:val="00D01854"/>
    <w:rsid w:val="00D03D2E"/>
    <w:rsid w:val="00D41A16"/>
    <w:rsid w:val="00D434F3"/>
    <w:rsid w:val="00D64047"/>
    <w:rsid w:val="00D640C1"/>
    <w:rsid w:val="00D6668A"/>
    <w:rsid w:val="00D676D0"/>
    <w:rsid w:val="00D74EF4"/>
    <w:rsid w:val="00D761AB"/>
    <w:rsid w:val="00D76834"/>
    <w:rsid w:val="00D76D01"/>
    <w:rsid w:val="00D844CD"/>
    <w:rsid w:val="00D9147C"/>
    <w:rsid w:val="00DA3254"/>
    <w:rsid w:val="00DA53DE"/>
    <w:rsid w:val="00DB612A"/>
    <w:rsid w:val="00DB623B"/>
    <w:rsid w:val="00DC605C"/>
    <w:rsid w:val="00DD180C"/>
    <w:rsid w:val="00DD435B"/>
    <w:rsid w:val="00DD5CBD"/>
    <w:rsid w:val="00DE65DF"/>
    <w:rsid w:val="00DE725E"/>
    <w:rsid w:val="00E0246F"/>
    <w:rsid w:val="00E04AEB"/>
    <w:rsid w:val="00E105E5"/>
    <w:rsid w:val="00E12789"/>
    <w:rsid w:val="00E24F75"/>
    <w:rsid w:val="00E2576C"/>
    <w:rsid w:val="00E31F64"/>
    <w:rsid w:val="00E3286C"/>
    <w:rsid w:val="00E346F0"/>
    <w:rsid w:val="00E428D8"/>
    <w:rsid w:val="00E45BD9"/>
    <w:rsid w:val="00E47C36"/>
    <w:rsid w:val="00E50296"/>
    <w:rsid w:val="00E5089A"/>
    <w:rsid w:val="00E518B7"/>
    <w:rsid w:val="00E6335D"/>
    <w:rsid w:val="00E64D78"/>
    <w:rsid w:val="00E65C86"/>
    <w:rsid w:val="00E65FFD"/>
    <w:rsid w:val="00E73EAD"/>
    <w:rsid w:val="00E758CC"/>
    <w:rsid w:val="00E76651"/>
    <w:rsid w:val="00E910AD"/>
    <w:rsid w:val="00E9234C"/>
    <w:rsid w:val="00E95A3E"/>
    <w:rsid w:val="00EA104F"/>
    <w:rsid w:val="00EB7554"/>
    <w:rsid w:val="00EC0AEA"/>
    <w:rsid w:val="00EC42F4"/>
    <w:rsid w:val="00EE2CF9"/>
    <w:rsid w:val="00EE4C1E"/>
    <w:rsid w:val="00EF6F58"/>
    <w:rsid w:val="00F03DC1"/>
    <w:rsid w:val="00F13764"/>
    <w:rsid w:val="00F15A97"/>
    <w:rsid w:val="00F365DF"/>
    <w:rsid w:val="00F4420A"/>
    <w:rsid w:val="00F500A4"/>
    <w:rsid w:val="00F64B53"/>
    <w:rsid w:val="00F674F7"/>
    <w:rsid w:val="00F74C36"/>
    <w:rsid w:val="00F82EB8"/>
    <w:rsid w:val="00F85502"/>
    <w:rsid w:val="00F90E65"/>
    <w:rsid w:val="00F919EC"/>
    <w:rsid w:val="00F92B86"/>
    <w:rsid w:val="00F93069"/>
    <w:rsid w:val="00F96956"/>
    <w:rsid w:val="00FA22C6"/>
    <w:rsid w:val="00FA351A"/>
    <w:rsid w:val="00FA467B"/>
    <w:rsid w:val="00FA61E9"/>
    <w:rsid w:val="00FC6189"/>
    <w:rsid w:val="00FC7FF2"/>
    <w:rsid w:val="00FD67F9"/>
    <w:rsid w:val="00FE1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7AF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7AF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937A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">
    <w:name w:val="Light Grid"/>
    <w:basedOn w:val="TableNormal"/>
    <w:uiPriority w:val="62"/>
    <w:rsid w:val="002D3F9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FA22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54E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4E6F"/>
  </w:style>
  <w:style w:type="paragraph" w:styleId="Footer">
    <w:name w:val="footer"/>
    <w:basedOn w:val="Normal"/>
    <w:link w:val="FooterChar"/>
    <w:uiPriority w:val="99"/>
    <w:unhideWhenUsed/>
    <w:rsid w:val="00454E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4E6F"/>
  </w:style>
  <w:style w:type="paragraph" w:styleId="NoSpacing">
    <w:name w:val="No Spacing"/>
    <w:uiPriority w:val="1"/>
    <w:qFormat/>
    <w:rsid w:val="005D691D"/>
    <w:pPr>
      <w:spacing w:after="0" w:line="240" w:lineRule="auto"/>
    </w:pPr>
  </w:style>
  <w:style w:type="table" w:styleId="LightShading">
    <w:name w:val="Light Shading"/>
    <w:basedOn w:val="TableNormal"/>
    <w:uiPriority w:val="60"/>
    <w:rsid w:val="009D10B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10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37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255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55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55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55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55C2"/>
    <w:rPr>
      <w:b/>
      <w:bCs/>
      <w:sz w:val="20"/>
      <w:szCs w:val="20"/>
    </w:rPr>
  </w:style>
  <w:style w:type="table" w:customStyle="1" w:styleId="GridTable31">
    <w:name w:val="Grid Table 31"/>
    <w:basedOn w:val="TableNormal"/>
    <w:uiPriority w:val="48"/>
    <w:rsid w:val="008D3DC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8D3DC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902AB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7AF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7AF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937A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">
    <w:name w:val="Light Grid"/>
    <w:basedOn w:val="TableNormal"/>
    <w:uiPriority w:val="62"/>
    <w:rsid w:val="002D3F9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FA22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54E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4E6F"/>
  </w:style>
  <w:style w:type="paragraph" w:styleId="Footer">
    <w:name w:val="footer"/>
    <w:basedOn w:val="Normal"/>
    <w:link w:val="FooterChar"/>
    <w:uiPriority w:val="99"/>
    <w:unhideWhenUsed/>
    <w:rsid w:val="00454E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4E6F"/>
  </w:style>
  <w:style w:type="paragraph" w:styleId="NoSpacing">
    <w:name w:val="No Spacing"/>
    <w:uiPriority w:val="1"/>
    <w:qFormat/>
    <w:rsid w:val="005D691D"/>
    <w:pPr>
      <w:spacing w:after="0" w:line="240" w:lineRule="auto"/>
    </w:pPr>
  </w:style>
  <w:style w:type="table" w:styleId="LightShading">
    <w:name w:val="Light Shading"/>
    <w:basedOn w:val="TableNormal"/>
    <w:uiPriority w:val="60"/>
    <w:rsid w:val="009D10B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10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37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255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55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55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55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55C2"/>
    <w:rPr>
      <w:b/>
      <w:bCs/>
      <w:sz w:val="20"/>
      <w:szCs w:val="20"/>
    </w:rPr>
  </w:style>
  <w:style w:type="table" w:customStyle="1" w:styleId="GridTable31">
    <w:name w:val="Grid Table 31"/>
    <w:basedOn w:val="TableNormal"/>
    <w:uiPriority w:val="48"/>
    <w:rsid w:val="008D3DC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8D3DC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902AB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220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52BC08-DC07-4B6E-8684-F102B203C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6</TotalTime>
  <Pages>2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vra</dc:creator>
  <cp:lastModifiedBy>Teacher</cp:lastModifiedBy>
  <cp:revision>647</cp:revision>
  <cp:lastPrinted>2017-10-17T15:06:00Z</cp:lastPrinted>
  <dcterms:created xsi:type="dcterms:W3CDTF">2014-09-12T08:40:00Z</dcterms:created>
  <dcterms:modified xsi:type="dcterms:W3CDTF">2018-02-12T18:52:00Z</dcterms:modified>
</cp:coreProperties>
</file>